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1.Calculate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the standard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mf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in volts for a cell containing Sn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perscript"/>
          <w:lang w:eastAsia="en-IN"/>
        </w:rPr>
        <w:t>2+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/ Sn and Br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bscript"/>
          <w:lang w:eastAsia="en-IN"/>
        </w:rPr>
        <w:t>2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/ Br 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perscript"/>
          <w:lang w:eastAsia="en-IN"/>
        </w:rPr>
        <w:t>-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electrodes.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[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perscript"/>
          <w:lang w:eastAsia="en-IN"/>
        </w:rPr>
        <w:t>o</w:t>
      </w:r>
      <w:proofErr w:type="spellEnd"/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 ( Sn2+ / Sn) = − 0.14 V,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vertAlign w:val="superscript"/>
          <w:lang w:eastAsia="en-IN"/>
        </w:rPr>
        <w:t>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( Br2 / Br -) = 1.08 V]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Ans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: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cell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=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cathode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− </w:t>
      </w:r>
      <w:proofErr w:type="spellStart"/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anode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Because   reduction potential of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( Br2 / Br-) is higher, it is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cathodic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cell</w:t>
      </w:r>
      <w:proofErr w:type="spellEnd"/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=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( Br2 / Br -) -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( Sn2+ / Sn)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          = 1.08 – (− 0.14)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          = 1.22 V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br/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2.Using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the electrochemical series, calculate the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mf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in volts for the cell  Fe(s) | Fe2+(0.1 M) ||  Cd2+(0.2 M) | Cd at 298 K.</w:t>
      </w:r>
      <w:r w:rsidRPr="00D445A0">
        <w:rPr>
          <w:rFonts w:ascii="Calibri" w:eastAsia="Times New Roman" w:hAnsi="Calibri" w:cs="Calibri"/>
          <w:color w:val="000000"/>
          <w:lang w:eastAsia="en-IN"/>
        </w:rPr>
        <w:t> 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Write the cell reactions.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Ans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:  From the series we have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;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Cd2+/Cd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=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− 0.40 V  ;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Fe2+/Fe  = − 0.44 V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At anode        Fe →Fe2+   + 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2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e−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At Cathode   Cd2+ + 2 e−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→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Cd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Net reaction:  Fe + Cd2+→ Fe2+ + Cd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EMF of the cell at 298 K 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is given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by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cell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=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cathode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− </w:t>
      </w:r>
      <w:proofErr w:type="spellStart"/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anode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       = − 0.40 − (− 0.44)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         =          0.04 V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cell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=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cell</w:t>
      </w:r>
      <w:proofErr w:type="spellEnd"/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−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(0.0591 / n)   log  [ Fe2+ ] / [Cd2+]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              = 0.04   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−(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0.0591/ 2 ) log [0.1] / [0.2]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              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             =    0.0488 V</w:t>
      </w: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t>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br/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3.Find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the molar concentration of Cd2+ ions in the given electrochemical cell.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Zn / Zn2+ (0.1 M) // Cd2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+(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M)/ Cd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Given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Zn2+/Zn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=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− 0.76 V;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Cd2+/Cd  = − 0.40 V ;  and  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cell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= 0.3305 V at 298 K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Ans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: </w:t>
      </w: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val="en-US" w:eastAsia="en-IN"/>
        </w:rPr>
        <w:t>Cell representation</w:t>
      </w:r>
      <w:r w:rsidRPr="00D445A0">
        <w:rPr>
          <w:rFonts w:ascii="Calibri" w:eastAsia="Times New Roman" w:hAnsi="Calibri" w:cs="Calibri"/>
          <w:color w:val="000000"/>
          <w:lang w:eastAsia="en-IN"/>
        </w:rPr>
        <w:t> </w:t>
      </w:r>
    </w:p>
    <w:p w:rsidR="00C80068" w:rsidRPr="00D445A0" w:rsidRDefault="00C80068" w:rsidP="00C80068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Zn / Zn2+ (0.1 M) // Cd2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+(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M)/ Cd </w:t>
      </w:r>
    </w:p>
    <w:p w:rsidR="004713D2" w:rsidRPr="00D445A0" w:rsidRDefault="004713D2" w:rsidP="004713D2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cell</w:t>
      </w:r>
      <w:proofErr w:type="spell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= </w:t>
      </w:r>
      <w:proofErr w:type="spellStart"/>
      <w:r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ocell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−  (0.0591/n ) log [ Zn2+</w:t>
      </w:r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]/ [Cu2+]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br/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4.Write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the cell reactions and calculate the EMF in volts for the following cell at 298K.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Mg/ Mg2+ (0.001M) // Cu2+ 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( 0.0001M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)  / Cu .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Given 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Cu2+/Cu   = 0.34 V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and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   </w:t>
      </w: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o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Mg2+/Mg = − 2.37V   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proofErr w:type="spell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Ans</w:t>
      </w:r>
      <w:proofErr w:type="spell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: At anode Mg → Mg2+ + </w:t>
      </w:r>
      <w:proofErr w:type="gramStart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2</w:t>
      </w:r>
      <w:proofErr w:type="gramEnd"/>
      <w:r w:rsidRPr="00D445A0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e−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At </w:t>
      </w:r>
      <w:proofErr w:type="gram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cathode  Cu2</w:t>
      </w:r>
      <w:proofErr w:type="gram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+ + 2 e− → Cu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Net reaction Mg + Cu2+ → Mg 2</w:t>
      </w:r>
      <w:proofErr w:type="gram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+  +</w:t>
      </w:r>
      <w:proofErr w:type="gram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Cu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cell</w:t>
      </w:r>
      <w:proofErr w:type="spell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= </w:t>
      </w:r>
      <w:proofErr w:type="spell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ocell</w:t>
      </w:r>
      <w:proofErr w:type="spell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</w:t>
      </w:r>
      <w:proofErr w:type="gram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−  (</w:t>
      </w:r>
      <w:proofErr w:type="gram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0.0591/n ) log [ Mg2+]/ [Cu2+]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ocell</w:t>
      </w:r>
      <w:proofErr w:type="spell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= </w:t>
      </w:r>
      <w:proofErr w:type="spell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ocathode</w:t>
      </w:r>
      <w:proofErr w:type="spell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− </w:t>
      </w:r>
      <w:proofErr w:type="spellStart"/>
      <w:proofErr w:type="gram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o</w:t>
      </w:r>
      <w:proofErr w:type="spellEnd"/>
      <w:proofErr w:type="gram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anode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lastRenderedPageBreak/>
        <w:t xml:space="preserve">          = 0.34 – </w:t>
      </w:r>
      <w:proofErr w:type="gram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[ −</w:t>
      </w:r>
      <w:proofErr w:type="gram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2.37]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         = 2.71V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cell</w:t>
      </w:r>
      <w:proofErr w:type="spell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= 2.71 – (0.0591 /2</w:t>
      </w:r>
      <w:proofErr w:type="gram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)  log</w:t>
      </w:r>
      <w:proofErr w:type="gram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[0.001]/ [0.0001]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           = 2.6805 V</w:t>
      </w: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p w:rsidR="00D445A0" w:rsidRPr="00D445A0" w:rsidRDefault="00D445A0" w:rsidP="00D445A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5. </w:t>
      </w:r>
      <w:proofErr w:type="spellStart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Emf</w:t>
      </w:r>
      <w:proofErr w:type="spellEnd"/>
      <w:r w:rsidRPr="00D445A0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of Weston Cadmium cell is 1.0183 V at 293 K and 1.0l81 V at 298 K. Calculate ∆G, ΔH and ΔS  of the cell reaction at 298 K.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∆G = - n FE   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n = 2 for the cell reaction;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F = 96,500 C   E= 1.0181 V at 298 K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∆G = -2 x 96,500 x 1.0181</w:t>
      </w:r>
      <w:proofErr w:type="gram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  J</w:t>
      </w:r>
      <w:proofErr w:type="gram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 = -196.5 KJ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∆H</w:t>
      </w:r>
      <w:proofErr w:type="gram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  =</w:t>
      </w:r>
      <w:proofErr w:type="gram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  </w:t>
      </w:r>
      <w:proofErr w:type="spell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nF</w:t>
      </w:r>
      <w:proofErr w:type="spell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 [ T (</w:t>
      </w:r>
      <w:proofErr w:type="spell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δE</w:t>
      </w:r>
      <w:proofErr w:type="spell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 /</w:t>
      </w:r>
      <w:proofErr w:type="spell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δT</w:t>
      </w:r>
      <w:proofErr w:type="spell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)P – E]  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(</w:t>
      </w:r>
      <w:proofErr w:type="spell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δE</w:t>
      </w:r>
      <w:proofErr w:type="spell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/</w:t>
      </w:r>
      <w:proofErr w:type="spell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δT</w:t>
      </w:r>
      <w:proofErr w:type="spellEnd"/>
      <w:proofErr w:type="gram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)p</w:t>
      </w:r>
      <w:proofErr w:type="gram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 = 1.0181 – 1.0183 / 298-293  = -0.0002 / 5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                                = - 0.00004VK-1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T = 298 K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∆H = 2 x 96,500 </w:t>
      </w:r>
      <w:proofErr w:type="gram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{ [</w:t>
      </w:r>
      <w:proofErr w:type="gram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298 x (-0.00004)] – 1.0181}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                                = -198. </w:t>
      </w:r>
      <w:proofErr w:type="gram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8</w:t>
      </w:r>
      <w:proofErr w:type="gram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 KJ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ΔS = </w:t>
      </w:r>
      <w:proofErr w:type="spellStart"/>
      <w:proofErr w:type="gram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nF</w:t>
      </w:r>
      <w:proofErr w:type="spell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(</w:t>
      </w:r>
      <w:proofErr w:type="spellStart"/>
      <w:proofErr w:type="gram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δE</w:t>
      </w:r>
      <w:proofErr w:type="spell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 xml:space="preserve"> / </w:t>
      </w:r>
      <w:proofErr w:type="spellStart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δT</w:t>
      </w:r>
      <w:proofErr w:type="spellEnd"/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) P  </w:t>
      </w:r>
    </w:p>
    <w:p w:rsidR="00D445A0" w:rsidRPr="00D445A0" w:rsidRDefault="00D445A0" w:rsidP="00D445A0">
      <w:pPr>
        <w:shd w:val="clear" w:color="auto" w:fill="FFFFFF"/>
        <w:spacing w:after="0" w:line="330" w:lineRule="atLeast"/>
        <w:rPr>
          <w:rFonts w:ascii="Calibri" w:eastAsia="Times New Roman" w:hAnsi="Calibri" w:cs="Calibri"/>
          <w:color w:val="000000"/>
          <w:lang w:eastAsia="en-IN"/>
        </w:rPr>
      </w:pPr>
      <w:r w:rsidRPr="00D445A0">
        <w:rPr>
          <w:rFonts w:ascii="Calibri" w:eastAsia="Times New Roman" w:hAnsi="Calibri" w:cs="Calibri"/>
          <w:color w:val="000000"/>
          <w:bdr w:val="none" w:sz="0" w:space="0" w:color="auto" w:frame="1"/>
          <w:lang w:eastAsia="en-IN"/>
        </w:rPr>
        <w:t>     = 2 x 96,500 x (0-00004) = -7.72JK-1 </w:t>
      </w:r>
    </w:p>
    <w:p w:rsidR="0068245D" w:rsidRDefault="006958D9"/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</w:rPr>
        <w:t xml:space="preserve">6. </w:t>
      </w:r>
      <w:r>
        <w:rPr>
          <w:color w:val="000000"/>
          <w:bdr w:val="none" w:sz="0" w:space="0" w:color="auto" w:frame="1"/>
        </w:rPr>
        <w:t xml:space="preserve">The </w:t>
      </w:r>
      <w:proofErr w:type="spellStart"/>
      <w:r>
        <w:rPr>
          <w:color w:val="000000"/>
          <w:bdr w:val="none" w:sz="0" w:space="0" w:color="auto" w:frame="1"/>
        </w:rPr>
        <w:t>emf</w:t>
      </w:r>
      <w:proofErr w:type="spellEnd"/>
      <w:r>
        <w:rPr>
          <w:color w:val="000000"/>
          <w:bdr w:val="none" w:sz="0" w:space="0" w:color="auto" w:frame="1"/>
        </w:rPr>
        <w:t xml:space="preserve"> of a cell consisting of a hydrogen and the normal calomel is 0.664 V at 25 ºC. Calculate the pH of the solution containing the hydrogen electrode. 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color w:val="000000"/>
          <w:bdr w:val="none" w:sz="0" w:space="0" w:color="auto" w:frame="1"/>
        </w:rPr>
        <w:t>Ecell</w:t>
      </w:r>
      <w:proofErr w:type="spellEnd"/>
      <w:r>
        <w:rPr>
          <w:color w:val="000000"/>
          <w:bdr w:val="none" w:sz="0" w:space="0" w:color="auto" w:frame="1"/>
        </w:rPr>
        <w:t xml:space="preserve">= </w:t>
      </w:r>
      <w:proofErr w:type="spellStart"/>
      <w:r>
        <w:rPr>
          <w:color w:val="000000"/>
          <w:bdr w:val="none" w:sz="0" w:space="0" w:color="auto" w:frame="1"/>
        </w:rPr>
        <w:t>Ecal</w:t>
      </w:r>
      <w:proofErr w:type="spellEnd"/>
      <w:r>
        <w:rPr>
          <w:color w:val="000000"/>
          <w:bdr w:val="none" w:sz="0" w:space="0" w:color="auto" w:frame="1"/>
        </w:rPr>
        <w:t xml:space="preserve"> (normal) </w:t>
      </w:r>
      <w:proofErr w:type="gramStart"/>
      <w:r>
        <w:rPr>
          <w:color w:val="000000"/>
          <w:bdr w:val="none" w:sz="0" w:space="0" w:color="auto" w:frame="1"/>
        </w:rPr>
        <w:t>–(</w:t>
      </w:r>
      <w:proofErr w:type="gramEnd"/>
      <w:r>
        <w:rPr>
          <w:color w:val="000000"/>
          <w:bdr w:val="none" w:sz="0" w:space="0" w:color="auto" w:frame="1"/>
        </w:rPr>
        <w:t xml:space="preserve"> −0.0591pH)                                                  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</w:rPr>
        <w:t>0.664 = 0.2810+0.0591 pH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</w:rPr>
        <w:t>0.383=0.0591 pH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proofErr w:type="gramStart"/>
      <w:r>
        <w:rPr>
          <w:color w:val="000000"/>
          <w:bdr w:val="none" w:sz="0" w:space="0" w:color="auto" w:frame="1"/>
        </w:rPr>
        <w:t>pH</w:t>
      </w:r>
      <w:proofErr w:type="gramEnd"/>
      <w:r>
        <w:rPr>
          <w:color w:val="000000"/>
          <w:bdr w:val="none" w:sz="0" w:space="0" w:color="auto" w:frame="1"/>
        </w:rPr>
        <w:t>= 6.48         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 xml:space="preserve">7. </w:t>
      </w:r>
      <w:r>
        <w:rPr>
          <w:color w:val="000000"/>
          <w:bdr w:val="none" w:sz="0" w:space="0" w:color="auto" w:frame="1"/>
          <w:lang w:val="en-US"/>
        </w:rPr>
        <w:t xml:space="preserve">A glass electrode dipped in a soln. of pH = </w:t>
      </w:r>
      <w:proofErr w:type="gramStart"/>
      <w:r>
        <w:rPr>
          <w:color w:val="000000"/>
          <w:bdr w:val="none" w:sz="0" w:space="0" w:color="auto" w:frame="1"/>
          <w:lang w:val="en-US"/>
        </w:rPr>
        <w:t>4</w:t>
      </w:r>
      <w:proofErr w:type="gramEnd"/>
      <w:r>
        <w:rPr>
          <w:color w:val="000000"/>
          <w:bdr w:val="none" w:sz="0" w:space="0" w:color="auto" w:frame="1"/>
          <w:lang w:val="en-US"/>
        </w:rPr>
        <w:t xml:space="preserve"> offered an </w:t>
      </w:r>
      <w:proofErr w:type="spellStart"/>
      <w:r>
        <w:rPr>
          <w:color w:val="000000"/>
          <w:bdr w:val="none" w:sz="0" w:space="0" w:color="auto" w:frame="1"/>
          <w:lang w:val="en-US"/>
        </w:rPr>
        <w:t>emf</w:t>
      </w:r>
      <w:proofErr w:type="spellEnd"/>
      <w:r>
        <w:rPr>
          <w:color w:val="000000"/>
          <w:bdr w:val="none" w:sz="0" w:space="0" w:color="auto" w:frame="1"/>
          <w:lang w:val="en-US"/>
        </w:rPr>
        <w:t xml:space="preserve"> of 0.2066 V with </w:t>
      </w:r>
      <w:proofErr w:type="spellStart"/>
      <w:r>
        <w:rPr>
          <w:color w:val="000000"/>
          <w:bdr w:val="none" w:sz="0" w:space="0" w:color="auto" w:frame="1"/>
          <w:lang w:val="en-US"/>
        </w:rPr>
        <w:t>decinormal</w:t>
      </w:r>
      <w:proofErr w:type="spellEnd"/>
      <w:r>
        <w:rPr>
          <w:color w:val="000000"/>
          <w:bdr w:val="none" w:sz="0" w:space="0" w:color="auto" w:frame="1"/>
          <w:lang w:val="en-US"/>
        </w:rPr>
        <w:t xml:space="preserve"> calomel electrode at 298 K. When dipped in a soln. of unknown pH at the same temperature, the recorded </w:t>
      </w:r>
      <w:proofErr w:type="spellStart"/>
      <w:r>
        <w:rPr>
          <w:color w:val="000000"/>
          <w:bdr w:val="none" w:sz="0" w:space="0" w:color="auto" w:frame="1"/>
          <w:lang w:val="en-US"/>
        </w:rPr>
        <w:t>emf</w:t>
      </w:r>
      <w:proofErr w:type="spellEnd"/>
      <w:r>
        <w:rPr>
          <w:color w:val="000000"/>
          <w:bdr w:val="none" w:sz="0" w:space="0" w:color="auto" w:frame="1"/>
          <w:lang w:val="en-US"/>
        </w:rPr>
        <w:t xml:space="preserve"> was 0.1076 V. Calculate the pH of the soln. [CE = 0.2412 V].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proofErr w:type="gramStart"/>
      <w:r>
        <w:rPr>
          <w:color w:val="000000"/>
          <w:bdr w:val="none" w:sz="0" w:space="0" w:color="auto" w:frame="1"/>
          <w:lang w:val="en-US"/>
        </w:rPr>
        <w:t>pH</w:t>
      </w:r>
      <w:proofErr w:type="gramEnd"/>
      <w:r>
        <w:rPr>
          <w:color w:val="000000"/>
          <w:bdr w:val="none" w:sz="0" w:space="0" w:color="auto" w:frame="1"/>
          <w:lang w:val="en-US"/>
        </w:rPr>
        <w:t>= (E</w:t>
      </w:r>
      <w:r>
        <w:rPr>
          <w:color w:val="000000"/>
          <w:bdr w:val="none" w:sz="0" w:space="0" w:color="auto" w:frame="1"/>
          <w:vertAlign w:val="subscript"/>
          <w:lang w:val="en-US"/>
        </w:rPr>
        <w:t>g</w:t>
      </w:r>
      <w:r>
        <w:rPr>
          <w:color w:val="000000"/>
          <w:bdr w:val="none" w:sz="0" w:space="0" w:color="auto" w:frame="1"/>
          <w:vertAlign w:val="superscript"/>
          <w:lang w:val="en-US"/>
        </w:rPr>
        <w:t>o</w:t>
      </w:r>
      <w:r>
        <w:rPr>
          <w:color w:val="000000"/>
          <w:bdr w:val="none" w:sz="0" w:space="0" w:color="auto" w:frame="1"/>
          <w:lang w:val="en-US"/>
        </w:rPr>
        <w:t xml:space="preserve">− </w:t>
      </w:r>
      <w:proofErr w:type="spellStart"/>
      <w:r>
        <w:rPr>
          <w:color w:val="000000"/>
          <w:bdr w:val="none" w:sz="0" w:space="0" w:color="auto" w:frame="1"/>
          <w:lang w:val="en-US"/>
        </w:rPr>
        <w:t>E</w:t>
      </w:r>
      <w:r>
        <w:rPr>
          <w:color w:val="000000"/>
          <w:bdr w:val="none" w:sz="0" w:space="0" w:color="auto" w:frame="1"/>
          <w:vertAlign w:val="subscript"/>
          <w:lang w:val="en-US"/>
        </w:rPr>
        <w:t>cell</w:t>
      </w:r>
      <w:proofErr w:type="spellEnd"/>
      <w:r>
        <w:rPr>
          <w:color w:val="000000"/>
          <w:bdr w:val="none" w:sz="0" w:space="0" w:color="auto" w:frame="1"/>
          <w:lang w:val="en-US"/>
        </w:rPr>
        <w:t xml:space="preserve"> − </w:t>
      </w:r>
      <w:proofErr w:type="spellStart"/>
      <w:r>
        <w:rPr>
          <w:color w:val="000000"/>
          <w:bdr w:val="none" w:sz="0" w:space="0" w:color="auto" w:frame="1"/>
          <w:lang w:val="en-US"/>
        </w:rPr>
        <w:t>E</w:t>
      </w:r>
      <w:r>
        <w:rPr>
          <w:color w:val="000000"/>
          <w:bdr w:val="none" w:sz="0" w:space="0" w:color="auto" w:frame="1"/>
          <w:vertAlign w:val="subscript"/>
          <w:lang w:val="en-US"/>
        </w:rPr>
        <w:t>cal</w:t>
      </w:r>
      <w:proofErr w:type="spellEnd"/>
      <w:r>
        <w:rPr>
          <w:color w:val="000000"/>
          <w:bdr w:val="none" w:sz="0" w:space="0" w:color="auto" w:frame="1"/>
          <w:vertAlign w:val="subscript"/>
          <w:lang w:val="en-US"/>
        </w:rPr>
        <w:t>(</w:t>
      </w:r>
      <w:proofErr w:type="spellStart"/>
      <w:r>
        <w:rPr>
          <w:color w:val="000000"/>
          <w:bdr w:val="none" w:sz="0" w:space="0" w:color="auto" w:frame="1"/>
          <w:vertAlign w:val="subscript"/>
          <w:lang w:val="en-US"/>
        </w:rPr>
        <w:t>decinormal</w:t>
      </w:r>
      <w:proofErr w:type="spellEnd"/>
      <w:r>
        <w:rPr>
          <w:color w:val="000000"/>
          <w:bdr w:val="none" w:sz="0" w:space="0" w:color="auto" w:frame="1"/>
          <w:vertAlign w:val="subscript"/>
          <w:lang w:val="en-US"/>
        </w:rPr>
        <w:t>)</w:t>
      </w:r>
      <w:r>
        <w:rPr>
          <w:color w:val="000000"/>
          <w:bdr w:val="none" w:sz="0" w:space="0" w:color="auto" w:frame="1"/>
          <w:lang w:val="en-US"/>
        </w:rPr>
        <w:t>  ) / 0.0591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>4</w:t>
      </w:r>
      <w:proofErr w:type="gramStart"/>
      <w:r>
        <w:rPr>
          <w:color w:val="000000"/>
          <w:bdr w:val="none" w:sz="0" w:space="0" w:color="auto" w:frame="1"/>
          <w:lang w:val="en-US"/>
        </w:rPr>
        <w:t>=(</w:t>
      </w:r>
      <w:proofErr w:type="gramEnd"/>
      <w:r>
        <w:rPr>
          <w:color w:val="000000"/>
          <w:bdr w:val="none" w:sz="0" w:space="0" w:color="auto" w:frame="1"/>
          <w:lang w:val="en-US"/>
        </w:rPr>
        <w:t xml:space="preserve"> E</w:t>
      </w:r>
      <w:r>
        <w:rPr>
          <w:color w:val="000000"/>
          <w:bdr w:val="none" w:sz="0" w:space="0" w:color="auto" w:frame="1"/>
          <w:vertAlign w:val="subscript"/>
          <w:lang w:val="en-US"/>
        </w:rPr>
        <w:t>g</w:t>
      </w:r>
      <w:r>
        <w:rPr>
          <w:color w:val="000000"/>
          <w:bdr w:val="none" w:sz="0" w:space="0" w:color="auto" w:frame="1"/>
          <w:vertAlign w:val="superscript"/>
          <w:lang w:val="en-US"/>
        </w:rPr>
        <w:t>o</w:t>
      </w:r>
      <w:r>
        <w:rPr>
          <w:color w:val="000000"/>
          <w:bdr w:val="none" w:sz="0" w:space="0" w:color="auto" w:frame="1"/>
          <w:lang w:val="en-US"/>
        </w:rPr>
        <w:t>− 0.2066− 0.3335) /0.0591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>E</w:t>
      </w:r>
      <w:r>
        <w:rPr>
          <w:color w:val="000000"/>
          <w:bdr w:val="none" w:sz="0" w:space="0" w:color="auto" w:frame="1"/>
          <w:vertAlign w:val="subscript"/>
          <w:lang w:val="en-US"/>
        </w:rPr>
        <w:t>g</w:t>
      </w:r>
      <w:r>
        <w:rPr>
          <w:color w:val="000000"/>
          <w:bdr w:val="none" w:sz="0" w:space="0" w:color="auto" w:frame="1"/>
          <w:vertAlign w:val="superscript"/>
          <w:lang w:val="en-US"/>
        </w:rPr>
        <w:t>o</w:t>
      </w:r>
      <w:r>
        <w:rPr>
          <w:color w:val="000000"/>
          <w:bdr w:val="none" w:sz="0" w:space="0" w:color="auto" w:frame="1"/>
          <w:lang w:val="en-US"/>
        </w:rPr>
        <w:t>= 0.7765 V                                                 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proofErr w:type="gramStart"/>
      <w:r>
        <w:rPr>
          <w:color w:val="000000"/>
          <w:bdr w:val="none" w:sz="0" w:space="0" w:color="auto" w:frame="1"/>
          <w:lang w:val="en-US"/>
        </w:rPr>
        <w:t>pH</w:t>
      </w:r>
      <w:proofErr w:type="gramEnd"/>
      <w:r>
        <w:rPr>
          <w:color w:val="000000"/>
          <w:bdr w:val="none" w:sz="0" w:space="0" w:color="auto" w:frame="1"/>
          <w:lang w:val="en-US"/>
        </w:rPr>
        <w:t>= ( 0.7765− 0.1076−0.3335) / 0.0591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proofErr w:type="gramStart"/>
      <w:r>
        <w:rPr>
          <w:color w:val="000000"/>
          <w:bdr w:val="none" w:sz="0" w:space="0" w:color="auto" w:frame="1"/>
          <w:lang w:val="en-US"/>
        </w:rPr>
        <w:t>pH</w:t>
      </w:r>
      <w:proofErr w:type="gramEnd"/>
      <w:r>
        <w:rPr>
          <w:color w:val="000000"/>
          <w:bdr w:val="none" w:sz="0" w:space="0" w:color="auto" w:frame="1"/>
          <w:lang w:val="en-US"/>
        </w:rPr>
        <w:t>= 5.67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 xml:space="preserve">8. </w:t>
      </w:r>
      <w:r>
        <w:rPr>
          <w:color w:val="000000"/>
          <w:bdr w:val="none" w:sz="0" w:space="0" w:color="auto" w:frame="1"/>
          <w:lang w:val="en-US"/>
        </w:rPr>
        <w:t>Write the cell scheme and determine the electrode potential of zinc immersed in 0.1 M ZnSO</w:t>
      </w:r>
      <w:r>
        <w:rPr>
          <w:color w:val="000000"/>
          <w:bdr w:val="none" w:sz="0" w:space="0" w:color="auto" w:frame="1"/>
          <w:vertAlign w:val="subscript"/>
          <w:lang w:val="en-US"/>
        </w:rPr>
        <w:t>4</w:t>
      </w:r>
      <w:r>
        <w:rPr>
          <w:color w:val="000000"/>
          <w:bdr w:val="none" w:sz="0" w:space="0" w:color="auto" w:frame="1"/>
          <w:lang w:val="en-US"/>
        </w:rPr>
        <w:t>. Given E.M.F. of cell =1.0022 V and</w:t>
      </w:r>
      <w:proofErr w:type="gramStart"/>
      <w:r>
        <w:rPr>
          <w:color w:val="000000"/>
          <w:bdr w:val="none" w:sz="0" w:space="0" w:color="auto" w:frame="1"/>
          <w:lang w:val="en-US"/>
        </w:rPr>
        <w:t>  </w:t>
      </w:r>
      <w:proofErr w:type="spellStart"/>
      <w:r>
        <w:rPr>
          <w:color w:val="000000"/>
          <w:bdr w:val="none" w:sz="0" w:space="0" w:color="auto" w:frame="1"/>
          <w:lang w:val="en-US"/>
        </w:rPr>
        <w:t>E</w:t>
      </w:r>
      <w:r>
        <w:rPr>
          <w:color w:val="000000"/>
          <w:bdr w:val="none" w:sz="0" w:space="0" w:color="auto" w:frame="1"/>
          <w:vertAlign w:val="superscript"/>
          <w:lang w:val="en-US"/>
        </w:rPr>
        <w:t>o</w:t>
      </w:r>
      <w:proofErr w:type="spellEnd"/>
      <w:proofErr w:type="gramEnd"/>
      <w:r>
        <w:rPr>
          <w:color w:val="000000"/>
          <w:bdr w:val="none" w:sz="0" w:space="0" w:color="auto" w:frame="1"/>
          <w:lang w:val="en-US"/>
        </w:rPr>
        <w:t> (Calomel electrode) =0.2422V.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 xml:space="preserve">Zn / </w:t>
      </w:r>
      <w:proofErr w:type="gramStart"/>
      <w:r>
        <w:rPr>
          <w:color w:val="000000"/>
          <w:bdr w:val="none" w:sz="0" w:space="0" w:color="auto" w:frame="1"/>
          <w:lang w:val="en-US"/>
        </w:rPr>
        <w:t>ZnSO</w:t>
      </w:r>
      <w:r>
        <w:rPr>
          <w:color w:val="000000"/>
          <w:bdr w:val="none" w:sz="0" w:space="0" w:color="auto" w:frame="1"/>
          <w:vertAlign w:val="subscript"/>
          <w:lang w:val="en-US"/>
        </w:rPr>
        <w:t>4(</w:t>
      </w:r>
      <w:proofErr w:type="gramEnd"/>
      <w:r>
        <w:rPr>
          <w:color w:val="000000"/>
          <w:bdr w:val="none" w:sz="0" w:space="0" w:color="auto" w:frame="1"/>
          <w:vertAlign w:val="subscript"/>
          <w:lang w:val="en-US"/>
        </w:rPr>
        <w:t xml:space="preserve"> 0.1M) </w:t>
      </w:r>
      <w:r>
        <w:rPr>
          <w:color w:val="000000"/>
          <w:bdr w:val="none" w:sz="0" w:space="0" w:color="auto" w:frame="1"/>
          <w:lang w:val="en-US"/>
        </w:rPr>
        <w:t xml:space="preserve">// </w:t>
      </w:r>
      <w:proofErr w:type="spellStart"/>
      <w:r>
        <w:rPr>
          <w:color w:val="000000"/>
          <w:bdr w:val="none" w:sz="0" w:space="0" w:color="auto" w:frame="1"/>
          <w:lang w:val="en-US"/>
        </w:rPr>
        <w:t>KCl</w:t>
      </w:r>
      <w:proofErr w:type="spellEnd"/>
      <w:r>
        <w:rPr>
          <w:color w:val="000000"/>
          <w:bdr w:val="none" w:sz="0" w:space="0" w:color="auto" w:frame="1"/>
          <w:lang w:val="en-US"/>
        </w:rPr>
        <w:t>; Hg</w:t>
      </w:r>
      <w:r>
        <w:rPr>
          <w:color w:val="000000"/>
          <w:bdr w:val="none" w:sz="0" w:space="0" w:color="auto" w:frame="1"/>
          <w:vertAlign w:val="subscript"/>
          <w:lang w:val="en-US"/>
        </w:rPr>
        <w:t>2</w:t>
      </w:r>
      <w:r>
        <w:rPr>
          <w:color w:val="000000"/>
          <w:bdr w:val="none" w:sz="0" w:space="0" w:color="auto" w:frame="1"/>
          <w:lang w:val="en-US"/>
        </w:rPr>
        <w:t>Cl</w:t>
      </w:r>
      <w:r>
        <w:rPr>
          <w:color w:val="000000"/>
          <w:bdr w:val="none" w:sz="0" w:space="0" w:color="auto" w:frame="1"/>
          <w:vertAlign w:val="subscript"/>
          <w:lang w:val="en-US"/>
        </w:rPr>
        <w:t>2</w:t>
      </w:r>
      <w:r>
        <w:rPr>
          <w:color w:val="000000"/>
          <w:bdr w:val="none" w:sz="0" w:space="0" w:color="auto" w:frame="1"/>
          <w:lang w:val="en-US"/>
        </w:rPr>
        <w:t>;Hg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>        </w:t>
      </w:r>
      <w:proofErr w:type="spellStart"/>
      <w:r>
        <w:rPr>
          <w:b/>
          <w:bCs/>
          <w:color w:val="000000"/>
          <w:bdr w:val="none" w:sz="0" w:space="0" w:color="auto" w:frame="1"/>
          <w:lang w:val="en-US"/>
        </w:rPr>
        <w:t>E</w:t>
      </w:r>
      <w:r>
        <w:rPr>
          <w:b/>
          <w:bCs/>
          <w:color w:val="000000"/>
          <w:bdr w:val="none" w:sz="0" w:space="0" w:color="auto" w:frame="1"/>
          <w:vertAlign w:val="subscript"/>
          <w:lang w:val="en-US"/>
        </w:rPr>
        <w:t>cell</w:t>
      </w:r>
      <w:proofErr w:type="spellEnd"/>
      <w:proofErr w:type="gramStart"/>
      <w:r>
        <w:rPr>
          <w:b/>
          <w:bCs/>
          <w:color w:val="000000"/>
          <w:bdr w:val="none" w:sz="0" w:space="0" w:color="auto" w:frame="1"/>
          <w:lang w:val="en-US"/>
        </w:rPr>
        <w:t>  =</w:t>
      </w:r>
      <w:proofErr w:type="gramEnd"/>
      <w:r>
        <w:rPr>
          <w:b/>
          <w:bCs/>
          <w:color w:val="000000"/>
          <w:bdr w:val="none" w:sz="0" w:space="0" w:color="auto" w:frame="1"/>
          <w:lang w:val="en-US"/>
        </w:rPr>
        <w:t xml:space="preserve"> E </w:t>
      </w:r>
      <w:r>
        <w:rPr>
          <w:b/>
          <w:bCs/>
          <w:color w:val="000000"/>
          <w:bdr w:val="none" w:sz="0" w:space="0" w:color="auto" w:frame="1"/>
          <w:vertAlign w:val="subscript"/>
          <w:lang w:val="en-US"/>
        </w:rPr>
        <w:t>cathode</w:t>
      </w:r>
      <w:r>
        <w:rPr>
          <w:b/>
          <w:bCs/>
          <w:color w:val="000000"/>
          <w:bdr w:val="none" w:sz="0" w:space="0" w:color="auto" w:frame="1"/>
          <w:lang w:val="en-US"/>
        </w:rPr>
        <w:t> – E </w:t>
      </w:r>
      <w:r>
        <w:rPr>
          <w:b/>
          <w:bCs/>
          <w:color w:val="000000"/>
          <w:bdr w:val="none" w:sz="0" w:space="0" w:color="auto" w:frame="1"/>
          <w:vertAlign w:val="subscript"/>
          <w:lang w:val="en-US"/>
        </w:rPr>
        <w:t>anode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>        </w:t>
      </w:r>
      <w:proofErr w:type="gramStart"/>
      <w:r>
        <w:rPr>
          <w:color w:val="000000"/>
          <w:bdr w:val="none" w:sz="0" w:space="0" w:color="auto" w:frame="1"/>
          <w:lang w:val="en-US"/>
        </w:rPr>
        <w:t>1.0022 = 0.2422</w:t>
      </w:r>
      <w:proofErr w:type="gramEnd"/>
      <w:r>
        <w:rPr>
          <w:color w:val="000000"/>
          <w:bdr w:val="none" w:sz="0" w:space="0" w:color="auto" w:frame="1"/>
          <w:lang w:val="en-US"/>
        </w:rPr>
        <w:t xml:space="preserve"> – E </w:t>
      </w:r>
      <w:r>
        <w:rPr>
          <w:color w:val="000000"/>
          <w:bdr w:val="none" w:sz="0" w:space="0" w:color="auto" w:frame="1"/>
          <w:vertAlign w:val="subscript"/>
          <w:lang w:val="en-US"/>
        </w:rPr>
        <w:t>Zn2+ / Zn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t>         E </w:t>
      </w:r>
      <w:r>
        <w:rPr>
          <w:color w:val="000000"/>
          <w:bdr w:val="none" w:sz="0" w:space="0" w:color="auto" w:frame="1"/>
          <w:vertAlign w:val="subscript"/>
          <w:lang w:val="en-US"/>
        </w:rPr>
        <w:t>Zn2+ / Zn</w:t>
      </w:r>
      <w:r>
        <w:rPr>
          <w:color w:val="000000"/>
          <w:bdr w:val="none" w:sz="0" w:space="0" w:color="auto" w:frame="1"/>
          <w:lang w:val="en-US"/>
        </w:rPr>
        <w:t> = 0.2422 – 1.0022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color w:val="000000"/>
          <w:bdr w:val="none" w:sz="0" w:space="0" w:color="auto" w:frame="1"/>
          <w:lang w:val="en-US"/>
        </w:rPr>
        <w:lastRenderedPageBreak/>
        <w:t>                        </w:t>
      </w:r>
      <w:r>
        <w:rPr>
          <w:b/>
          <w:bCs/>
          <w:color w:val="000000"/>
          <w:bdr w:val="none" w:sz="0" w:space="0" w:color="auto" w:frame="1"/>
          <w:lang w:val="en-US"/>
        </w:rPr>
        <w:t>= - 0.76 V</w:t>
      </w:r>
      <w:r>
        <w:rPr>
          <w:color w:val="000000"/>
          <w:bdr w:val="none" w:sz="0" w:space="0" w:color="auto" w:frame="1"/>
        </w:rPr>
        <w:t> </w:t>
      </w:r>
    </w:p>
    <w:p w:rsidR="00FA3F61" w:rsidRDefault="00FA3F61" w:rsidP="00FA3F61">
      <w:pPr>
        <w:pStyle w:val="Default"/>
        <w:spacing w:line="360" w:lineRule="auto"/>
      </w:pPr>
      <w:r>
        <w:t xml:space="preserve">1. </w:t>
      </w:r>
      <w:r w:rsidRPr="00047367">
        <w:t xml:space="preserve">In aerated and neutral condition the corrosion product formed at the </w:t>
      </w:r>
      <w:proofErr w:type="spellStart"/>
      <w:r w:rsidRPr="00047367">
        <w:t>cathodic</w:t>
      </w:r>
      <w:proofErr w:type="spellEnd"/>
      <w:r w:rsidRPr="00047367">
        <w:t xml:space="preserve"> site is</w:t>
      </w:r>
    </w:p>
    <w:p w:rsidR="00FA3F61" w:rsidRDefault="00FA3F61" w:rsidP="00FA3F61">
      <w:pPr>
        <w:pStyle w:val="Default"/>
        <w:spacing w:line="360" w:lineRule="auto"/>
      </w:pPr>
      <w:r>
        <w:t>A</w:t>
      </w:r>
      <w:r w:rsidRPr="00047367">
        <w:t xml:space="preserve">) </w:t>
      </w:r>
      <w:r w:rsidRPr="000A3252">
        <w:rPr>
          <w:b/>
        </w:rPr>
        <w:t xml:space="preserve">OH </w:t>
      </w:r>
      <w:r w:rsidRPr="000A3252">
        <w:rPr>
          <w:b/>
          <w:vertAlign w:val="superscript"/>
        </w:rPr>
        <w:t>–</w:t>
      </w:r>
      <w:r w:rsidRPr="00047367">
        <w:rPr>
          <w:vertAlign w:val="superscript"/>
        </w:rPr>
        <w:t xml:space="preserve"> </w:t>
      </w:r>
    </w:p>
    <w:p w:rsidR="00FA3F61" w:rsidRDefault="00FA3F61" w:rsidP="00FA3F61">
      <w:pPr>
        <w:pStyle w:val="Default"/>
        <w:spacing w:line="360" w:lineRule="auto"/>
      </w:pPr>
      <w:r>
        <w:t>B</w:t>
      </w:r>
      <w:r w:rsidRPr="00047367">
        <w:t>) H</w:t>
      </w:r>
      <w:r w:rsidRPr="00047367">
        <w:rPr>
          <w:vertAlign w:val="subscript"/>
        </w:rPr>
        <w:t>2</w:t>
      </w:r>
      <w:r w:rsidRPr="00047367">
        <w:t xml:space="preserve">O </w:t>
      </w:r>
    </w:p>
    <w:p w:rsidR="00FA3F61" w:rsidRDefault="00FA3F61" w:rsidP="00FA3F61">
      <w:pPr>
        <w:pStyle w:val="Default"/>
        <w:spacing w:line="360" w:lineRule="auto"/>
      </w:pPr>
      <w:r>
        <w:t>C</w:t>
      </w:r>
      <w:r w:rsidRPr="00047367">
        <w:t>) H</w:t>
      </w:r>
      <w:r w:rsidRPr="00047367">
        <w:rPr>
          <w:vertAlign w:val="subscript"/>
        </w:rPr>
        <w:t>2</w:t>
      </w:r>
      <w:r w:rsidRPr="00047367">
        <w:t xml:space="preserve"> and OH </w:t>
      </w:r>
      <w:r>
        <w:rPr>
          <w:vertAlign w:val="superscript"/>
        </w:rPr>
        <w:t>–</w:t>
      </w:r>
    </w:p>
    <w:p w:rsidR="00FA3F61" w:rsidRDefault="00FA3F61" w:rsidP="00FA3F61">
      <w:pPr>
        <w:pStyle w:val="Default"/>
        <w:spacing w:line="360" w:lineRule="auto"/>
      </w:pPr>
      <w:r>
        <w:t>D</w:t>
      </w:r>
      <w:r w:rsidRPr="00047367">
        <w:t>) H</w:t>
      </w:r>
      <w:r w:rsidRPr="005E3A52">
        <w:rPr>
          <w:vertAlign w:val="subscript"/>
        </w:rPr>
        <w:t>2</w:t>
      </w:r>
      <w:r w:rsidRPr="00047367">
        <w:t>O and OH –</w:t>
      </w:r>
    </w:p>
    <w:p w:rsidR="00FA3F61" w:rsidRDefault="00FA3F61" w:rsidP="00FA3F61">
      <w:pPr>
        <w:pStyle w:val="Default"/>
        <w:spacing w:line="360" w:lineRule="auto"/>
      </w:pPr>
    </w:p>
    <w:p w:rsidR="00FA3F61" w:rsidRDefault="00FA3F61" w:rsidP="00FA3F61">
      <w:pPr>
        <w:pStyle w:val="Default"/>
        <w:spacing w:line="360" w:lineRule="auto"/>
      </w:pPr>
      <w:r>
        <w:t xml:space="preserve">2. </w:t>
      </w:r>
      <w:r w:rsidRPr="00C43778">
        <w:t>Chemical composition of black rust is ----------.</w:t>
      </w:r>
    </w:p>
    <w:p w:rsidR="00FA3F61" w:rsidRDefault="00FA3F61" w:rsidP="00FA3F61">
      <w:pPr>
        <w:pStyle w:val="Default"/>
        <w:numPr>
          <w:ilvl w:val="0"/>
          <w:numId w:val="2"/>
        </w:numPr>
        <w:spacing w:line="360" w:lineRule="auto"/>
      </w:pPr>
      <w:r w:rsidRPr="00C43778">
        <w:t>2Fe</w:t>
      </w:r>
      <w:r w:rsidRPr="00C43778">
        <w:rPr>
          <w:vertAlign w:val="subscript"/>
        </w:rPr>
        <w:t>2</w:t>
      </w:r>
      <w:r w:rsidRPr="00C43778">
        <w:t>O</w:t>
      </w:r>
      <w:r w:rsidRPr="00C43778">
        <w:rPr>
          <w:vertAlign w:val="subscript"/>
        </w:rPr>
        <w:t>3</w:t>
      </w:r>
      <w:r w:rsidRPr="00C43778">
        <w:t>. 3H</w:t>
      </w:r>
      <w:r w:rsidRPr="00C43778">
        <w:rPr>
          <w:vertAlign w:val="subscript"/>
        </w:rPr>
        <w:t>2</w:t>
      </w:r>
      <w:r w:rsidRPr="00C43778">
        <w:t>O</w:t>
      </w:r>
    </w:p>
    <w:p w:rsidR="00FA3F61" w:rsidRDefault="00FA3F61" w:rsidP="00FA3F61">
      <w:pPr>
        <w:pStyle w:val="Default"/>
        <w:numPr>
          <w:ilvl w:val="0"/>
          <w:numId w:val="2"/>
        </w:numPr>
        <w:spacing w:line="360" w:lineRule="auto"/>
      </w:pPr>
      <w:r w:rsidRPr="00C43778">
        <w:t xml:space="preserve"> Fe</w:t>
      </w:r>
      <w:r w:rsidRPr="00C43778">
        <w:rPr>
          <w:vertAlign w:val="subscript"/>
        </w:rPr>
        <w:t>2</w:t>
      </w:r>
      <w:r w:rsidRPr="00C43778">
        <w:t>O</w:t>
      </w:r>
      <w:r w:rsidRPr="00C43778">
        <w:rPr>
          <w:vertAlign w:val="subscript"/>
        </w:rPr>
        <w:t>3</w:t>
      </w:r>
      <w:r w:rsidRPr="00C43778">
        <w:t>. 3H</w:t>
      </w:r>
      <w:r w:rsidRPr="00C43778">
        <w:rPr>
          <w:vertAlign w:val="subscript"/>
        </w:rPr>
        <w:t>2</w:t>
      </w:r>
      <w:r w:rsidRPr="00C43778">
        <w:t xml:space="preserve">O </w:t>
      </w:r>
    </w:p>
    <w:p w:rsidR="00FA3F61" w:rsidRDefault="00FA3F61" w:rsidP="00FA3F61">
      <w:pPr>
        <w:pStyle w:val="Default"/>
        <w:numPr>
          <w:ilvl w:val="0"/>
          <w:numId w:val="2"/>
        </w:numPr>
        <w:spacing w:line="360" w:lineRule="auto"/>
      </w:pPr>
      <w:r w:rsidRPr="00C43778">
        <w:t>2Fe</w:t>
      </w:r>
      <w:r w:rsidRPr="00C43778">
        <w:rPr>
          <w:vertAlign w:val="subscript"/>
        </w:rPr>
        <w:t>3</w:t>
      </w:r>
      <w:r w:rsidRPr="00C43778">
        <w:t>O</w:t>
      </w:r>
      <w:r w:rsidRPr="00C43778">
        <w:rPr>
          <w:vertAlign w:val="subscript"/>
        </w:rPr>
        <w:t>4</w:t>
      </w:r>
      <w:r w:rsidRPr="00C43778">
        <w:t>. 3H</w:t>
      </w:r>
      <w:r w:rsidRPr="00C43778">
        <w:rPr>
          <w:vertAlign w:val="subscript"/>
        </w:rPr>
        <w:t>2</w:t>
      </w:r>
      <w:r w:rsidRPr="00C43778">
        <w:t>O</w:t>
      </w:r>
    </w:p>
    <w:p w:rsidR="00FA3F61" w:rsidRPr="00C64AFE" w:rsidRDefault="00FA3F61" w:rsidP="00FA3F61">
      <w:pPr>
        <w:pStyle w:val="Default"/>
        <w:numPr>
          <w:ilvl w:val="0"/>
          <w:numId w:val="2"/>
        </w:numPr>
        <w:spacing w:line="360" w:lineRule="auto"/>
        <w:rPr>
          <w:b/>
        </w:rPr>
      </w:pPr>
      <w:r w:rsidRPr="00C64AFE">
        <w:rPr>
          <w:b/>
        </w:rPr>
        <w:t>Fe</w:t>
      </w:r>
      <w:r w:rsidRPr="00C64AFE">
        <w:rPr>
          <w:b/>
          <w:vertAlign w:val="subscript"/>
        </w:rPr>
        <w:t>3</w:t>
      </w:r>
      <w:r w:rsidRPr="00C64AFE">
        <w:rPr>
          <w:b/>
        </w:rPr>
        <w:t>O</w:t>
      </w:r>
      <w:r w:rsidRPr="00C64AFE">
        <w:rPr>
          <w:b/>
          <w:vertAlign w:val="subscript"/>
        </w:rPr>
        <w:t>4</w:t>
      </w:r>
      <w:r w:rsidRPr="00C64AFE">
        <w:rPr>
          <w:b/>
        </w:rPr>
        <w:t>. 3H</w:t>
      </w:r>
      <w:r w:rsidRPr="00C64AFE">
        <w:rPr>
          <w:b/>
          <w:vertAlign w:val="subscript"/>
        </w:rPr>
        <w:t>2</w:t>
      </w:r>
      <w:r w:rsidRPr="00C64AFE">
        <w:rPr>
          <w:b/>
        </w:rPr>
        <w:t>O</w:t>
      </w:r>
    </w:p>
    <w:p w:rsidR="00FA3F61" w:rsidRDefault="00FA3F61" w:rsidP="00FA3F61">
      <w:pPr>
        <w:pStyle w:val="Default"/>
        <w:spacing w:line="360" w:lineRule="auto"/>
      </w:pPr>
    </w:p>
    <w:p w:rsidR="00FA3F61" w:rsidRDefault="00FA3F61" w:rsidP="00FA3F61">
      <w:pPr>
        <w:pStyle w:val="Default"/>
        <w:spacing w:line="360" w:lineRule="auto"/>
      </w:pPr>
      <w:r>
        <w:t xml:space="preserve">3. </w:t>
      </w:r>
      <w:r w:rsidRPr="00C64AFE">
        <w:t xml:space="preserve">Galvanic series represents the corrosion </w:t>
      </w:r>
      <w:proofErr w:type="spellStart"/>
      <w:r w:rsidRPr="00C64AFE">
        <w:t>behavior</w:t>
      </w:r>
      <w:proofErr w:type="spellEnd"/>
      <w:r w:rsidRPr="00C64AFE">
        <w:t xml:space="preserve"> of -------------.</w:t>
      </w:r>
    </w:p>
    <w:p w:rsidR="00FA3F61" w:rsidRDefault="00FA3F61" w:rsidP="00FA3F61">
      <w:pPr>
        <w:pStyle w:val="Default"/>
        <w:spacing w:line="360" w:lineRule="auto"/>
      </w:pPr>
      <w:r>
        <w:t xml:space="preserve">A) </w:t>
      </w:r>
      <w:proofErr w:type="gramStart"/>
      <w:r>
        <w:t>non-metals</w:t>
      </w:r>
      <w:proofErr w:type="gramEnd"/>
      <w:r>
        <w:t xml:space="preserve"> and alloys</w:t>
      </w:r>
    </w:p>
    <w:p w:rsidR="00FA3F61" w:rsidRDefault="00FA3F61" w:rsidP="00FA3F61">
      <w:pPr>
        <w:pStyle w:val="Default"/>
        <w:spacing w:line="360" w:lineRule="auto"/>
      </w:pPr>
      <w:r>
        <w:t xml:space="preserve">B) </w:t>
      </w:r>
      <w:proofErr w:type="gramStart"/>
      <w:r>
        <w:t>non-metals</w:t>
      </w:r>
      <w:proofErr w:type="gramEnd"/>
      <w:r>
        <w:t xml:space="preserve"> and passive metals</w:t>
      </w:r>
    </w:p>
    <w:p w:rsidR="00FA3F61" w:rsidRDefault="00FA3F61" w:rsidP="00FA3F61">
      <w:pPr>
        <w:pStyle w:val="Default"/>
        <w:spacing w:line="360" w:lineRule="auto"/>
      </w:pPr>
      <w:r>
        <w:t xml:space="preserve">C) </w:t>
      </w:r>
      <w:proofErr w:type="gramStart"/>
      <w:r>
        <w:t>metals</w:t>
      </w:r>
      <w:proofErr w:type="gramEnd"/>
      <w:r>
        <w:t xml:space="preserve"> and </w:t>
      </w:r>
      <w:proofErr w:type="spellStart"/>
      <w:r>
        <w:t>nonmetals</w:t>
      </w:r>
      <w:proofErr w:type="spellEnd"/>
    </w:p>
    <w:p w:rsidR="00FA3F61" w:rsidRDefault="00FA3F61" w:rsidP="00FA3F61">
      <w:pPr>
        <w:pStyle w:val="Default"/>
        <w:spacing w:line="360" w:lineRule="auto"/>
      </w:pPr>
      <w:r>
        <w:t xml:space="preserve">D) </w:t>
      </w:r>
      <w:proofErr w:type="gramStart"/>
      <w:r w:rsidRPr="00D50658">
        <w:rPr>
          <w:b/>
        </w:rPr>
        <w:t>metals</w:t>
      </w:r>
      <w:proofErr w:type="gramEnd"/>
      <w:r w:rsidRPr="00D50658">
        <w:rPr>
          <w:b/>
        </w:rPr>
        <w:t xml:space="preserve"> and alloys</w:t>
      </w:r>
    </w:p>
    <w:p w:rsidR="00FA3F61" w:rsidRDefault="00FA3F61" w:rsidP="00FA3F61">
      <w:pPr>
        <w:pStyle w:val="Default"/>
        <w:spacing w:line="360" w:lineRule="auto"/>
      </w:pPr>
    </w:p>
    <w:p w:rsidR="00FA3F61" w:rsidRPr="00047367" w:rsidRDefault="00FA3F61" w:rsidP="00FA3F61">
      <w:pPr>
        <w:pStyle w:val="Default"/>
        <w:spacing w:line="360" w:lineRule="auto"/>
      </w:pPr>
      <w:r>
        <w:t>4</w:t>
      </w:r>
      <w:r w:rsidRPr="00047367">
        <w:t xml:space="preserve">. Which among the following factors will increase the rate of pitting corrosion? </w:t>
      </w:r>
    </w:p>
    <w:p w:rsidR="00FA3F61" w:rsidRDefault="00FA3F61" w:rsidP="00FA3F61">
      <w:pPr>
        <w:pStyle w:val="Default"/>
        <w:spacing w:line="360" w:lineRule="auto"/>
        <w:rPr>
          <w:b/>
        </w:rPr>
      </w:pPr>
      <w:r>
        <w:rPr>
          <w:b/>
          <w:bCs/>
        </w:rPr>
        <w:t>A)</w:t>
      </w:r>
      <w:r w:rsidRPr="00047367">
        <w:rPr>
          <w:b/>
          <w:bCs/>
        </w:rPr>
        <w:t xml:space="preserve"> </w:t>
      </w:r>
      <w:r w:rsidRPr="00047367">
        <w:rPr>
          <w:b/>
        </w:rPr>
        <w:t xml:space="preserve">Small anodic area and large </w:t>
      </w:r>
      <w:proofErr w:type="spellStart"/>
      <w:r w:rsidRPr="00047367">
        <w:rPr>
          <w:b/>
        </w:rPr>
        <w:t>cathodic</w:t>
      </w:r>
      <w:proofErr w:type="spellEnd"/>
      <w:r w:rsidRPr="00047367">
        <w:rPr>
          <w:b/>
        </w:rPr>
        <w:t xml:space="preserve"> area </w:t>
      </w:r>
    </w:p>
    <w:p w:rsidR="00FA3F61" w:rsidRPr="00047367" w:rsidRDefault="00FA3F61" w:rsidP="00FA3F61">
      <w:pPr>
        <w:pStyle w:val="Default"/>
        <w:spacing w:line="360" w:lineRule="auto"/>
      </w:pPr>
      <w:r>
        <w:t xml:space="preserve">B) Small </w:t>
      </w:r>
      <w:proofErr w:type="spellStart"/>
      <w:r>
        <w:t>cathodic</w:t>
      </w:r>
      <w:proofErr w:type="spellEnd"/>
      <w:r>
        <w:t xml:space="preserve"> area and large anodic area</w:t>
      </w:r>
    </w:p>
    <w:p w:rsidR="00FA3F61" w:rsidRDefault="00FA3F61" w:rsidP="00FA3F61">
      <w:pPr>
        <w:pStyle w:val="Default"/>
        <w:spacing w:line="360" w:lineRule="auto"/>
      </w:pPr>
      <w:r>
        <w:t xml:space="preserve">C) </w:t>
      </w:r>
      <w:proofErr w:type="spellStart"/>
      <w:r>
        <w:t>Cathodic</w:t>
      </w:r>
      <w:proofErr w:type="spellEnd"/>
      <w:r>
        <w:t xml:space="preserve"> and anodic area are equal</w:t>
      </w:r>
    </w:p>
    <w:p w:rsidR="00FA3F61" w:rsidRDefault="00FA3F61" w:rsidP="00FA3F61">
      <w:pPr>
        <w:pStyle w:val="Default"/>
        <w:spacing w:line="360" w:lineRule="auto"/>
      </w:pPr>
      <w:r>
        <w:t>D) Anodic inhibitor added above the critical concentration</w:t>
      </w:r>
    </w:p>
    <w:p w:rsidR="00FA3F61" w:rsidRDefault="00FA3F61" w:rsidP="00FA3F61">
      <w:pPr>
        <w:pStyle w:val="Default"/>
        <w:spacing w:line="360" w:lineRule="auto"/>
      </w:pPr>
    </w:p>
    <w:p w:rsidR="00FA3F61" w:rsidRDefault="00FA3F61" w:rsidP="00FA3F61">
      <w:pPr>
        <w:pStyle w:val="Default"/>
        <w:spacing w:line="360" w:lineRule="auto"/>
      </w:pPr>
      <w:r>
        <w:t>5. Stainless steel with 18% chromium content, when heated to 300 °C undergoes ---------</w:t>
      </w:r>
    </w:p>
    <w:p w:rsidR="00FA3F61" w:rsidRDefault="00FA3F61" w:rsidP="00FA3F61">
      <w:pPr>
        <w:pStyle w:val="Default"/>
        <w:spacing w:line="360" w:lineRule="auto"/>
      </w:pPr>
      <w:proofErr w:type="gramStart"/>
      <w:r>
        <w:t>corrosion</w:t>
      </w:r>
      <w:proofErr w:type="gramEnd"/>
      <w:r>
        <w:t>.</w:t>
      </w:r>
    </w:p>
    <w:p w:rsidR="00FA3F61" w:rsidRDefault="00FA3F61" w:rsidP="00FA3F61">
      <w:pPr>
        <w:pStyle w:val="Default"/>
        <w:numPr>
          <w:ilvl w:val="0"/>
          <w:numId w:val="1"/>
        </w:numPr>
        <w:spacing w:line="360" w:lineRule="auto"/>
      </w:pPr>
      <w:r w:rsidRPr="00C43778">
        <w:t>Pitting</w:t>
      </w:r>
    </w:p>
    <w:p w:rsidR="00FA3F61" w:rsidRDefault="00FA3F61" w:rsidP="00FA3F61">
      <w:pPr>
        <w:pStyle w:val="Default"/>
        <w:numPr>
          <w:ilvl w:val="0"/>
          <w:numId w:val="1"/>
        </w:numPr>
        <w:spacing w:line="360" w:lineRule="auto"/>
      </w:pPr>
      <w:r w:rsidRPr="00C43778">
        <w:t>Stress</w:t>
      </w:r>
    </w:p>
    <w:p w:rsidR="00FA3F61" w:rsidRPr="00D50658" w:rsidRDefault="00FA3F61" w:rsidP="00FA3F61">
      <w:pPr>
        <w:pStyle w:val="Default"/>
        <w:numPr>
          <w:ilvl w:val="0"/>
          <w:numId w:val="1"/>
        </w:numPr>
        <w:spacing w:line="360" w:lineRule="auto"/>
        <w:rPr>
          <w:b/>
        </w:rPr>
      </w:pPr>
      <w:proofErr w:type="spellStart"/>
      <w:r w:rsidRPr="00D50658">
        <w:rPr>
          <w:b/>
        </w:rPr>
        <w:t>Intergranular</w:t>
      </w:r>
      <w:proofErr w:type="spellEnd"/>
    </w:p>
    <w:p w:rsidR="00FA3F61" w:rsidRDefault="00FA3F61" w:rsidP="00FA3F61">
      <w:pPr>
        <w:pStyle w:val="Default"/>
        <w:numPr>
          <w:ilvl w:val="0"/>
          <w:numId w:val="1"/>
        </w:numPr>
        <w:spacing w:line="360" w:lineRule="auto"/>
      </w:pPr>
      <w:r>
        <w:t>G</w:t>
      </w:r>
      <w:r w:rsidRPr="00C43778">
        <w:t>alvanic</w:t>
      </w:r>
    </w:p>
    <w:p w:rsidR="00FA3F61" w:rsidRPr="00047367" w:rsidRDefault="00FA3F61" w:rsidP="00FA3F61">
      <w:pPr>
        <w:pStyle w:val="Default"/>
        <w:spacing w:line="360" w:lineRule="auto"/>
      </w:pPr>
    </w:p>
    <w:p w:rsidR="00FA3F61" w:rsidRPr="00047367" w:rsidRDefault="00FA3F61" w:rsidP="00FA3F61">
      <w:pPr>
        <w:pStyle w:val="Default"/>
        <w:spacing w:line="360" w:lineRule="auto"/>
      </w:pPr>
      <w:r>
        <w:t>6</w:t>
      </w:r>
      <w:r w:rsidRPr="00047367">
        <w:t xml:space="preserve">.  Stress corrosion in mild steel boilers </w:t>
      </w:r>
      <w:proofErr w:type="gramStart"/>
      <w:r w:rsidRPr="00047367">
        <w:t>can be prevented</w:t>
      </w:r>
      <w:proofErr w:type="gramEnd"/>
      <w:r w:rsidRPr="00047367">
        <w:t xml:space="preserve"> by the addition of </w:t>
      </w:r>
    </w:p>
    <w:p w:rsidR="00FA3F61" w:rsidRDefault="00FA3F61" w:rsidP="00FA3F61">
      <w:pPr>
        <w:pStyle w:val="Default"/>
        <w:spacing w:line="360" w:lineRule="auto"/>
      </w:pPr>
      <w:r>
        <w:t>A) Na</w:t>
      </w:r>
      <w:r>
        <w:rPr>
          <w:vertAlign w:val="subscript"/>
        </w:rPr>
        <w:t>2</w:t>
      </w:r>
      <w:r>
        <w:t>S</w:t>
      </w:r>
    </w:p>
    <w:p w:rsidR="00FA3F61" w:rsidRDefault="00FA3F61" w:rsidP="00FA3F61">
      <w:pPr>
        <w:pStyle w:val="Default"/>
        <w:spacing w:line="360" w:lineRule="auto"/>
        <w:rPr>
          <w:vertAlign w:val="subscript"/>
        </w:rPr>
      </w:pPr>
      <w:r>
        <w:lastRenderedPageBreak/>
        <w:t xml:space="preserve">B) </w:t>
      </w:r>
      <w:r w:rsidRPr="00047367">
        <w:rPr>
          <w:b/>
        </w:rPr>
        <w:t>Na</w:t>
      </w:r>
      <w:r w:rsidRPr="00047367">
        <w:rPr>
          <w:b/>
          <w:vertAlign w:val="subscript"/>
        </w:rPr>
        <w:t>2</w:t>
      </w:r>
      <w:r w:rsidRPr="00047367">
        <w:rPr>
          <w:b/>
        </w:rPr>
        <w:t>SO</w:t>
      </w:r>
      <w:r w:rsidRPr="00047367">
        <w:rPr>
          <w:b/>
          <w:vertAlign w:val="subscript"/>
        </w:rPr>
        <w:t>4</w:t>
      </w:r>
    </w:p>
    <w:p w:rsidR="00FA3F61" w:rsidRDefault="00FA3F61" w:rsidP="00FA3F61">
      <w:pPr>
        <w:pStyle w:val="Default"/>
        <w:spacing w:line="360" w:lineRule="auto"/>
      </w:pPr>
      <w:r>
        <w:t>C) Na</w:t>
      </w:r>
      <w:r>
        <w:rPr>
          <w:vertAlign w:val="subscript"/>
        </w:rPr>
        <w:t>2</w:t>
      </w:r>
      <w:r>
        <w:t>SO</w:t>
      </w:r>
      <w:r>
        <w:rPr>
          <w:vertAlign w:val="subscript"/>
        </w:rPr>
        <w:t>3</w:t>
      </w:r>
    </w:p>
    <w:p w:rsidR="00FA3F61" w:rsidRDefault="00FA3F61" w:rsidP="00FA3F61">
      <w:pPr>
        <w:pStyle w:val="Default"/>
        <w:spacing w:line="360" w:lineRule="auto"/>
        <w:rPr>
          <w:vertAlign w:val="subscript"/>
        </w:rPr>
      </w:pPr>
      <w:r>
        <w:t>D) Na</w:t>
      </w:r>
      <w:r>
        <w:rPr>
          <w:vertAlign w:val="subscript"/>
        </w:rPr>
        <w:t>2</w:t>
      </w:r>
      <w:r>
        <w:t>S</w:t>
      </w:r>
      <w:r>
        <w:rPr>
          <w:vertAlign w:val="subscript"/>
        </w:rPr>
        <w:t>2</w:t>
      </w:r>
      <w:r>
        <w:t>O</w:t>
      </w:r>
      <w:r>
        <w:rPr>
          <w:vertAlign w:val="subscript"/>
        </w:rPr>
        <w:t>3</w:t>
      </w:r>
    </w:p>
    <w:p w:rsidR="00FA3F61" w:rsidRDefault="00FA3F61" w:rsidP="00FA3F61">
      <w:pPr>
        <w:pStyle w:val="Default"/>
        <w:spacing w:line="360" w:lineRule="auto"/>
        <w:rPr>
          <w:vertAlign w:val="subscript"/>
        </w:rPr>
      </w:pPr>
    </w:p>
    <w:p w:rsidR="00FA3F61" w:rsidRPr="005E3A52" w:rsidRDefault="00FA3F61" w:rsidP="00FA3F61">
      <w:pPr>
        <w:pStyle w:val="Default"/>
        <w:spacing w:line="360" w:lineRule="auto"/>
      </w:pPr>
      <w:r>
        <w:t>7</w:t>
      </w:r>
      <w:r w:rsidRPr="005E3A52">
        <w:t>. Identify the wrong statement.</w:t>
      </w:r>
    </w:p>
    <w:p w:rsidR="00FA3F61" w:rsidRPr="005E3A52" w:rsidRDefault="00FA3F61" w:rsidP="00FA3F61">
      <w:pPr>
        <w:pStyle w:val="Default"/>
        <w:spacing w:line="360" w:lineRule="auto"/>
      </w:pPr>
      <w:r>
        <w:t>A</w:t>
      </w:r>
      <w:r w:rsidRPr="005E3A52">
        <w:t xml:space="preserve">) Pitting corrosion </w:t>
      </w:r>
      <w:proofErr w:type="gramStart"/>
      <w:r w:rsidRPr="005E3A52">
        <w:t>is characterized</w:t>
      </w:r>
      <w:proofErr w:type="gramEnd"/>
      <w:r w:rsidRPr="005E3A52">
        <w:t xml:space="preserve"> by small anodic and larger </w:t>
      </w:r>
      <w:proofErr w:type="spellStart"/>
      <w:r w:rsidRPr="005E3A52">
        <w:t>cathodic</w:t>
      </w:r>
      <w:proofErr w:type="spellEnd"/>
      <w:r w:rsidRPr="005E3A52">
        <w:t xml:space="preserve"> area</w:t>
      </w:r>
    </w:p>
    <w:p w:rsidR="00FA3F61" w:rsidRPr="005E3A52" w:rsidRDefault="00FA3F61" w:rsidP="00FA3F61">
      <w:pPr>
        <w:pStyle w:val="Default"/>
        <w:spacing w:line="360" w:lineRule="auto"/>
      </w:pPr>
      <w:r>
        <w:t>B</w:t>
      </w:r>
      <w:r w:rsidRPr="005E3A52">
        <w:t>) Passive metals are less prone to corrosion</w:t>
      </w:r>
    </w:p>
    <w:p w:rsidR="00FA3F61" w:rsidRPr="005E3A52" w:rsidRDefault="00FA3F61" w:rsidP="00FA3F61">
      <w:pPr>
        <w:pStyle w:val="Default"/>
        <w:spacing w:line="360" w:lineRule="auto"/>
      </w:pPr>
      <w:r>
        <w:t>C</w:t>
      </w:r>
      <w:r w:rsidRPr="005E3A52">
        <w:t>) Dry corrosion occurs slower than wet corrosion</w:t>
      </w:r>
    </w:p>
    <w:p w:rsidR="00FA3F61" w:rsidRPr="00057998" w:rsidRDefault="00FA3F61" w:rsidP="00FA3F61">
      <w:pPr>
        <w:pStyle w:val="Default"/>
        <w:spacing w:line="360" w:lineRule="auto"/>
        <w:rPr>
          <w:b/>
        </w:rPr>
      </w:pPr>
      <w:r w:rsidRPr="00057998">
        <w:rPr>
          <w:b/>
        </w:rPr>
        <w:t>D) Depolarization decreases the rate of corrosion.</w:t>
      </w:r>
    </w:p>
    <w:p w:rsidR="00FA3F61" w:rsidRDefault="00FA3F61" w:rsidP="00FA3F61">
      <w:pPr>
        <w:pStyle w:val="Default"/>
        <w:spacing w:line="360" w:lineRule="auto"/>
      </w:pPr>
    </w:p>
    <w:p w:rsidR="00FA3F61" w:rsidRDefault="00FA3F61" w:rsidP="00FA3F61">
      <w:pPr>
        <w:pStyle w:val="Default"/>
        <w:spacing w:line="360" w:lineRule="auto"/>
      </w:pPr>
      <w:r>
        <w:t>8. The rate of corrosion due to dissolved gases in the corrosion medium ---------- with rise in</w:t>
      </w:r>
    </w:p>
    <w:p w:rsidR="00FA3F61" w:rsidRDefault="00FA3F61" w:rsidP="00FA3F61">
      <w:pPr>
        <w:pStyle w:val="Default"/>
        <w:spacing w:line="360" w:lineRule="auto"/>
      </w:pPr>
      <w:proofErr w:type="gramStart"/>
      <w:r>
        <w:t>temperature</w:t>
      </w:r>
      <w:proofErr w:type="gramEnd"/>
      <w:r>
        <w:t>.</w:t>
      </w:r>
    </w:p>
    <w:p w:rsidR="00FA3F61" w:rsidRDefault="00FA3F61" w:rsidP="00FA3F61">
      <w:pPr>
        <w:pStyle w:val="Default"/>
        <w:spacing w:line="360" w:lineRule="auto"/>
      </w:pPr>
      <w:r w:rsidRPr="00057998">
        <w:t>Increases</w:t>
      </w:r>
    </w:p>
    <w:p w:rsidR="00FA3F61" w:rsidRPr="00D50658" w:rsidRDefault="00FA3F61" w:rsidP="00FA3F61">
      <w:pPr>
        <w:pStyle w:val="Default"/>
        <w:spacing w:line="360" w:lineRule="auto"/>
        <w:rPr>
          <w:b/>
        </w:rPr>
      </w:pPr>
      <w:r w:rsidRPr="00D50658">
        <w:rPr>
          <w:b/>
        </w:rPr>
        <w:t>Decreases</w:t>
      </w:r>
    </w:p>
    <w:p w:rsidR="00FA3F61" w:rsidRDefault="00FA3F61" w:rsidP="00FA3F61">
      <w:pPr>
        <w:pStyle w:val="Default"/>
        <w:spacing w:line="360" w:lineRule="auto"/>
      </w:pPr>
      <w:r>
        <w:t>Increases and then decreases</w:t>
      </w:r>
    </w:p>
    <w:p w:rsidR="00FA3F61" w:rsidRDefault="00FA3F61" w:rsidP="00FA3F61">
      <w:pPr>
        <w:pStyle w:val="Default"/>
        <w:spacing w:line="360" w:lineRule="auto"/>
      </w:pPr>
      <w:r>
        <w:t>Decreases and then increases</w:t>
      </w:r>
    </w:p>
    <w:p w:rsidR="00FA3F61" w:rsidRPr="005E3A52" w:rsidRDefault="00FA3F61" w:rsidP="00FA3F61">
      <w:pPr>
        <w:pStyle w:val="Default"/>
        <w:spacing w:line="360" w:lineRule="auto"/>
      </w:pPr>
    </w:p>
    <w:p w:rsidR="00FA3F61" w:rsidRDefault="00FA3F61" w:rsidP="00FA3F61">
      <w:pPr>
        <w:pStyle w:val="Default"/>
        <w:spacing w:line="360" w:lineRule="auto"/>
      </w:pPr>
      <w:r>
        <w:t>9</w:t>
      </w:r>
      <w:r w:rsidRPr="00047367">
        <w:t xml:space="preserve">. Which of the following describes </w:t>
      </w:r>
      <w:proofErr w:type="spellStart"/>
      <w:r w:rsidRPr="00047367">
        <w:t>cathodic</w:t>
      </w:r>
      <w:proofErr w:type="spellEnd"/>
      <w:r w:rsidRPr="00047367">
        <w:t xml:space="preserve"> protection method?</w:t>
      </w:r>
    </w:p>
    <w:p w:rsidR="00FA3F61" w:rsidRPr="00047367" w:rsidRDefault="00FA3F61" w:rsidP="00FA3F61">
      <w:pPr>
        <w:pStyle w:val="Default"/>
        <w:spacing w:line="360" w:lineRule="auto"/>
      </w:pPr>
      <w:r>
        <w:t>A) Select a nonreactive electrode and prevent</w:t>
      </w:r>
      <w:r w:rsidRPr="00047367">
        <w:t xml:space="preserve"> </w:t>
      </w:r>
      <w:r>
        <w:t>corrosion</w:t>
      </w: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) </w:t>
      </w:r>
      <w:r w:rsidRPr="00047367">
        <w:rPr>
          <w:rFonts w:ascii="Times New Roman" w:hAnsi="Times New Roman" w:cs="Times New Roman"/>
          <w:b/>
          <w:sz w:val="24"/>
          <w:szCs w:val="24"/>
        </w:rPr>
        <w:t>Protect a metal from corrosion by converting it completely into cathode</w:t>
      </w: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M</w:t>
      </w:r>
      <w:r w:rsidRPr="00047367">
        <w:rPr>
          <w:rFonts w:ascii="Times New Roman" w:hAnsi="Times New Roman" w:cs="Times New Roman"/>
          <w:sz w:val="24"/>
          <w:szCs w:val="24"/>
        </w:rPr>
        <w:t>ainta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metal at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passiva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potential</w:t>
      </w: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Pr="00047367">
        <w:rPr>
          <w:rFonts w:ascii="Times New Roman" w:hAnsi="Times New Roman" w:cs="Times New Roman"/>
          <w:sz w:val="24"/>
          <w:szCs w:val="24"/>
        </w:rPr>
        <w:t>Coat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7367">
        <w:rPr>
          <w:rFonts w:ascii="Times New Roman" w:hAnsi="Times New Roman" w:cs="Times New Roman"/>
          <w:sz w:val="24"/>
          <w:szCs w:val="24"/>
        </w:rPr>
        <w:t>cathodi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met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coating</w:t>
      </w: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</w:t>
      </w:r>
      <w:r w:rsidRPr="00047367">
        <w:rPr>
          <w:rFonts w:ascii="Times New Roman" w:hAnsi="Times New Roman" w:cs="Times New Roman"/>
          <w:sz w:val="24"/>
          <w:szCs w:val="24"/>
        </w:rPr>
        <w:t xml:space="preserve">Rusting of iron is quicker in </w:t>
      </w:r>
      <w:proofErr w:type="gramStart"/>
      <w:r w:rsidRPr="00047367">
        <w:rPr>
          <w:rFonts w:ascii="Times New Roman" w:hAnsi="Times New Roman" w:cs="Times New Roman"/>
          <w:sz w:val="24"/>
          <w:szCs w:val="24"/>
        </w:rPr>
        <w:t>sea water</w:t>
      </w:r>
      <w:proofErr w:type="gramEnd"/>
      <w:r w:rsidRPr="00047367">
        <w:rPr>
          <w:rFonts w:ascii="Times New Roman" w:hAnsi="Times New Roman" w:cs="Times New Roman"/>
          <w:sz w:val="24"/>
          <w:szCs w:val="24"/>
        </w:rPr>
        <w:t xml:space="preserve"> than in ordinary water, d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to</w:t>
      </w: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047367">
        <w:rPr>
          <w:rFonts w:ascii="Times New Roman" w:hAnsi="Times New Roman" w:cs="Times New Roman"/>
          <w:sz w:val="24"/>
          <w:szCs w:val="24"/>
        </w:rPr>
        <w:t>More oxyg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concentration</w:t>
      </w: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Pr="00047367">
        <w:rPr>
          <w:rFonts w:ascii="Times New Roman" w:hAnsi="Times New Roman" w:cs="Times New Roman"/>
          <w:sz w:val="24"/>
          <w:szCs w:val="24"/>
        </w:rPr>
        <w:t>Low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047367">
        <w:rPr>
          <w:rFonts w:ascii="Times New Roman" w:hAnsi="Times New Roman" w:cs="Times New Roman"/>
          <w:sz w:val="24"/>
          <w:szCs w:val="24"/>
        </w:rPr>
        <w:t>emperature</w:t>
      </w:r>
    </w:p>
    <w:p w:rsidR="00FA3F61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Pr="00D50658">
        <w:rPr>
          <w:rFonts w:ascii="Times New Roman" w:hAnsi="Times New Roman" w:cs="Times New Roman"/>
          <w:b/>
          <w:sz w:val="24"/>
          <w:szCs w:val="24"/>
        </w:rPr>
        <w:t>More conductivity</w:t>
      </w:r>
    </w:p>
    <w:p w:rsidR="00FA3F61" w:rsidRPr="00047367" w:rsidRDefault="00FA3F61" w:rsidP="00FA3F6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Pr="00047367">
        <w:rPr>
          <w:rFonts w:ascii="Times New Roman" w:hAnsi="Times New Roman" w:cs="Times New Roman"/>
          <w:sz w:val="24"/>
          <w:szCs w:val="24"/>
        </w:rPr>
        <w:t>L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367">
        <w:rPr>
          <w:rFonts w:ascii="Times New Roman" w:hAnsi="Times New Roman" w:cs="Times New Roman"/>
          <w:sz w:val="24"/>
          <w:szCs w:val="24"/>
        </w:rPr>
        <w:t>pH</w:t>
      </w:r>
    </w:p>
    <w:p w:rsidR="00FA3F61" w:rsidRDefault="00FA3F61" w:rsidP="00FA3F61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:rsidR="00FA3F61" w:rsidRDefault="00FA3F61" w:rsidP="00FA3F61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The anode used in the electroplating of chromium is </w:t>
      </w:r>
    </w:p>
    <w:p w:rsidR="00FA3F61" w:rsidRPr="002A0894" w:rsidRDefault="00FA3F61" w:rsidP="00FA3F61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Pb</w:t>
      </w:r>
      <w:proofErr w:type="spell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 xml:space="preserve"> – Zn alloy  </w:t>
      </w:r>
    </w:p>
    <w:p w:rsidR="00FA3F61" w:rsidRPr="002A0894" w:rsidRDefault="00FA3F61" w:rsidP="00FA3F61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Pb</w:t>
      </w:r>
      <w:proofErr w:type="spell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 xml:space="preserve"> - Ag alloy </w:t>
      </w:r>
    </w:p>
    <w:p w:rsidR="00FA3F61" w:rsidRPr="00FA3F61" w:rsidRDefault="00FA3F61" w:rsidP="00FA3F61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</w:pPr>
      <w:proofErr w:type="spellStart"/>
      <w:r w:rsidRPr="00FA3F61">
        <w:rPr>
          <w:rFonts w:ascii="inherit" w:eastAsia="Times New Roman" w:hAnsi="inherit" w:cs="Calibri"/>
          <w:b/>
          <w:bCs/>
          <w:color w:val="000000"/>
          <w:sz w:val="24"/>
          <w:szCs w:val="24"/>
          <w:bdr w:val="none" w:sz="0" w:space="0" w:color="auto" w:frame="1"/>
          <w:lang w:val="en-US" w:eastAsia="en-IN"/>
        </w:rPr>
        <w:t>Pb</w:t>
      </w:r>
      <w:proofErr w:type="spellEnd"/>
      <w:r w:rsidRPr="00FA3F61">
        <w:rPr>
          <w:rFonts w:ascii="inherit" w:eastAsia="Times New Roman" w:hAnsi="inherit" w:cs="Calibri"/>
          <w:b/>
          <w:bCs/>
          <w:color w:val="000000"/>
          <w:sz w:val="24"/>
          <w:szCs w:val="24"/>
          <w:bdr w:val="none" w:sz="0" w:space="0" w:color="auto" w:frame="1"/>
          <w:lang w:val="en-US" w:eastAsia="en-IN"/>
        </w:rPr>
        <w:t xml:space="preserve"> – Sn alloy  </w:t>
      </w:r>
    </w:p>
    <w:p w:rsidR="00FA3F61" w:rsidRPr="002A0894" w:rsidRDefault="00FA3F61" w:rsidP="00FA3F61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lastRenderedPageBreak/>
        <w:t>Pb</w:t>
      </w:r>
      <w:proofErr w:type="spell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 xml:space="preserve"> - As alloy </w:t>
      </w:r>
    </w:p>
    <w:p w:rsidR="00FA3F61" w:rsidRPr="002A0894" w:rsidRDefault="00FA3F61" w:rsidP="00FA3F61">
      <w:pPr>
        <w:shd w:val="clear" w:color="auto" w:fill="FFFFFF"/>
        <w:spacing w:after="0" w:line="360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Choose the incorrect statement about chromium plating.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2A0894">
        <w:rPr>
          <w:rFonts w:ascii="inherit" w:eastAsia="Times New Roman" w:hAnsi="inherit" w:cs="Calibri"/>
          <w:b/>
          <w:bCs/>
          <w:color w:val="000000"/>
          <w:sz w:val="24"/>
          <w:szCs w:val="24"/>
          <w:bdr w:val="none" w:sz="0" w:space="0" w:color="auto" w:frame="1"/>
          <w:lang w:val="en-US" w:eastAsia="en-IN"/>
        </w:rPr>
        <w:t>Chromium acts as the anode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Chromium coating is microporous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Cathode efficiency is 20%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 Chromic acid acts as electrolyte </w:t>
      </w:r>
    </w:p>
    <w:p w:rsidR="00FA3F61" w:rsidRPr="002A0894" w:rsidRDefault="00FA3F61" w:rsidP="00FA3F61">
      <w:pPr>
        <w:shd w:val="clear" w:color="auto" w:fill="FFFFFF"/>
        <w:spacing w:after="0" w:line="360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In </w:t>
      </w:r>
      <w:proofErr w:type="spellStart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lectroless</w:t>
      </w:r>
      <w:proofErr w:type="spellEnd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plating the activation of </w:t>
      </w:r>
      <w:proofErr w:type="spellStart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nonmetallic</w:t>
      </w:r>
      <w:proofErr w:type="spellEnd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material </w:t>
      </w:r>
      <w:proofErr w:type="gramStart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s done</w:t>
      </w:r>
      <w:proofErr w:type="gramEnd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by using  </w:t>
      </w:r>
    </w:p>
    <w:p w:rsidR="00FA3F61" w:rsidRPr="001A0DC8" w:rsidRDefault="00FA3F61" w:rsidP="00FA3F61">
      <w:pPr>
        <w:shd w:val="clear" w:color="auto" w:fill="FFFFFF"/>
        <w:spacing w:after="0" w:line="360" w:lineRule="atLeast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A0D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tannous chloride and palladium chloride</w:t>
      </w: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:rsidR="00FA3F61" w:rsidRPr="001A0DC8" w:rsidRDefault="00FA3F61" w:rsidP="00FA3F61">
      <w:pPr>
        <w:shd w:val="clear" w:color="auto" w:fill="FFFFFF"/>
        <w:spacing w:after="0" w:line="360" w:lineRule="atLeast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tannic chloride and Palladium chloride 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Stannous chloride and ammonium chloride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proofErr w:type="gramStart"/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stannic</w:t>
      </w:r>
      <w:proofErr w:type="gramEnd"/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chloride and platinum chloride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Identify the wrong statement regarding </w:t>
      </w:r>
      <w:proofErr w:type="spellStart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electroless</w:t>
      </w:r>
      <w:proofErr w:type="spellEnd"/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 xml:space="preserve"> plating of copper. 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1.         Reducing agent is formaldehyde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2.         Optimum temperature is 25 °C 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3.         Disodium salt of EDTA acts as complexing agent 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4.         </w:t>
      </w:r>
      <w:r w:rsidRPr="002A089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 xml:space="preserve">Optimum pH of the bath is </w:t>
      </w:r>
      <w:proofErr w:type="gramStart"/>
      <w:r w:rsidRPr="002A089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5</w:t>
      </w:r>
      <w:proofErr w:type="gramEnd"/>
      <w:r w:rsidRPr="002A089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The role of complexing agent in electrodeposition process is to 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1A0D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Maintain low metal ion concentration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Control the pH of the electroplating bath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spell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Oxidise</w:t>
      </w:r>
      <w:proofErr w:type="spell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 xml:space="preserve"> the coating metal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Increase the rate of deposition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ind w:left="709" w:hanging="709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ind w:left="709" w:hanging="709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The throwing power in an electrodeposition process is a measure of the </w:t>
      </w: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t>tendency of the plating bath to </w:t>
      </w: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t>Increase the rate of deposition of coating metal ion</w:t>
      </w: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t>Supply constant power during electrodeposition process</w:t>
      </w: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IN"/>
        </w:rPr>
        <w:t>Decrease the rate of deposition of coating metal ion</w:t>
      </w:r>
      <w:r w:rsidRPr="001A0DC8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1A0DC8" w:rsidRDefault="00FA3F61" w:rsidP="00FA3F61">
      <w:pPr>
        <w:shd w:val="clear" w:color="auto" w:fill="FFFFFF"/>
        <w:spacing w:after="0" w:line="330" w:lineRule="atLeast"/>
        <w:ind w:left="360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1A0D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val="en-US" w:eastAsia="en-IN"/>
        </w:rPr>
        <w:t>Give uniform coating irrespective of the shape of the object</w:t>
      </w:r>
      <w:r w:rsidRPr="001A0DC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</w:p>
    <w:p w:rsidR="00FA3F61" w:rsidRPr="002A0894" w:rsidRDefault="00FA3F61" w:rsidP="00FA3F61">
      <w:pPr>
        <w:shd w:val="clear" w:color="auto" w:fill="FFFFFF"/>
        <w:spacing w:after="0" w:line="330" w:lineRule="atLeast"/>
        <w:jc w:val="both"/>
        <w:rPr>
          <w:rFonts w:ascii="Calibri" w:eastAsia="Times New Roman" w:hAnsi="Calibri" w:cs="Calibri"/>
          <w:color w:val="000000"/>
          <w:lang w:eastAsia="en-IN"/>
        </w:rPr>
      </w:pPr>
      <w:r w:rsidRPr="002A089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eastAsia="en-IN"/>
        </w:rPr>
        <w:t>The characteristics of a good deposit in an electroplating process are ----------.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gram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lastRenderedPageBreak/>
        <w:t>continuous</w:t>
      </w:r>
      <w:proofErr w:type="gram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, uniform, microporous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gramStart"/>
      <w:r w:rsidRPr="002A0894">
        <w:rPr>
          <w:rFonts w:ascii="inherit" w:eastAsia="Times New Roman" w:hAnsi="inherit" w:cs="Calibri"/>
          <w:b/>
          <w:bCs/>
          <w:color w:val="000000"/>
          <w:sz w:val="24"/>
          <w:szCs w:val="24"/>
          <w:bdr w:val="none" w:sz="0" w:space="0" w:color="auto" w:frame="1"/>
          <w:lang w:val="en-US" w:eastAsia="en-IN"/>
        </w:rPr>
        <w:t>continuous</w:t>
      </w:r>
      <w:proofErr w:type="gramEnd"/>
      <w:r w:rsidRPr="002A0894">
        <w:rPr>
          <w:rFonts w:ascii="inherit" w:eastAsia="Times New Roman" w:hAnsi="inherit" w:cs="Calibri"/>
          <w:b/>
          <w:bCs/>
          <w:color w:val="000000"/>
          <w:sz w:val="24"/>
          <w:szCs w:val="24"/>
          <w:bdr w:val="none" w:sz="0" w:space="0" w:color="auto" w:frame="1"/>
          <w:lang w:val="en-US" w:eastAsia="en-IN"/>
        </w:rPr>
        <w:t>, uniform, nonporous </w:t>
      </w:r>
    </w:p>
    <w:p w:rsidR="00FA3F61" w:rsidRPr="002A0894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proofErr w:type="gram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non-</w:t>
      </w:r>
      <w:proofErr w:type="spell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continuous,</w:t>
      </w:r>
      <w:proofErr w:type="gram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uniform</w:t>
      </w:r>
      <w:proofErr w:type="spell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, microporous </w:t>
      </w:r>
    </w:p>
    <w:p w:rsidR="00FA3F61" w:rsidRDefault="00FA3F61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</w:pPr>
      <w:proofErr w:type="gram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continuous</w:t>
      </w:r>
      <w:proofErr w:type="gram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 xml:space="preserve">, </w:t>
      </w:r>
      <w:proofErr w:type="spellStart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nonuniform</w:t>
      </w:r>
      <w:proofErr w:type="spellEnd"/>
      <w:r w:rsidRPr="002A0894"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  <w:t>, microporous </w:t>
      </w:r>
    </w:p>
    <w:p w:rsidR="006958D9" w:rsidRDefault="006958D9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inherit" w:eastAsia="Times New Roman" w:hAnsi="inherit" w:cs="Calibri"/>
          <w:color w:val="000000"/>
          <w:sz w:val="24"/>
          <w:szCs w:val="24"/>
          <w:bdr w:val="none" w:sz="0" w:space="0" w:color="auto" w:frame="1"/>
          <w:lang w:val="en-US" w:eastAsia="en-IN"/>
        </w:rPr>
      </w:pP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Nickel cadmium cell provides good performance at low temperature because  </w:t>
      </w:r>
    </w:p>
    <w:p w:rsidR="006958D9" w:rsidRPr="00DD7EFB" w:rsidRDefault="006958D9" w:rsidP="006958D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Cd(OH)</w:t>
      </w: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vertAlign w:val="subscript"/>
          <w:lang w:val="en-US" w:eastAsia="en-IN"/>
        </w:rPr>
        <w:t>2</w:t>
      </w: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 has low freezing point </w:t>
      </w:r>
    </w:p>
    <w:p w:rsidR="006958D9" w:rsidRPr="00DD7EFB" w:rsidRDefault="006958D9" w:rsidP="006958D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bdr w:val="none" w:sz="0" w:space="0" w:color="auto" w:frame="1"/>
          <w:lang w:val="en-US" w:eastAsia="en-IN"/>
        </w:rPr>
        <w:t>KOH has low freezing point </w:t>
      </w:r>
    </w:p>
    <w:p w:rsidR="006958D9" w:rsidRPr="00DD7EFB" w:rsidRDefault="006958D9" w:rsidP="006958D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Nickel does not crystallize at low temperature </w:t>
      </w:r>
    </w:p>
    <w:p w:rsidR="006958D9" w:rsidRPr="00DD7EFB" w:rsidRDefault="006958D9" w:rsidP="006958D9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Cd(OH)</w:t>
      </w: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vertAlign w:val="subscript"/>
          <w:lang w:val="en-US" w:eastAsia="en-IN"/>
        </w:rPr>
        <w:t>2</w:t>
      </w: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 has high melting point </w:t>
      </w:r>
    </w:p>
    <w:p w:rsidR="006958D9" w:rsidRPr="00DD7EFB" w:rsidRDefault="006958D9" w:rsidP="006958D9">
      <w:pPr>
        <w:shd w:val="clear" w:color="auto" w:fill="FFFFFF"/>
        <w:spacing w:after="0" w:line="360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Nickel-Cadmium batteries are preferred to lead-acid batteries in military application because</w:t>
      </w:r>
      <w:proofErr w:type="gramStart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………</w:t>
      </w:r>
      <w:proofErr w:type="gramEnd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 xml:space="preserve"> 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bdr w:val="none" w:sz="0" w:space="0" w:color="auto" w:frame="1"/>
          <w:lang w:eastAsia="en-IN"/>
        </w:rPr>
        <w:t xml:space="preserve">       1. </w:t>
      </w:r>
      <w:proofErr w:type="gramStart"/>
      <w:r w:rsidRPr="00DD7EFB"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bdr w:val="none" w:sz="0" w:space="0" w:color="auto" w:frame="1"/>
          <w:lang w:eastAsia="en-IN"/>
        </w:rPr>
        <w:t>it</w:t>
      </w:r>
      <w:proofErr w:type="gramEnd"/>
      <w:r w:rsidRPr="00DD7EFB"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bdr w:val="none" w:sz="0" w:space="0" w:color="auto" w:frame="1"/>
          <w:lang w:eastAsia="en-IN"/>
        </w:rPr>
        <w:t xml:space="preserve"> delivers large amount of power </w:t>
      </w: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 xml:space="preserve">       2. </w:t>
      </w:r>
      <w:proofErr w:type="gramStart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has</w:t>
      </w:r>
      <w:proofErr w:type="gramEnd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 xml:space="preserve"> low environmental impact 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 xml:space="preserve">       3. </w:t>
      </w:r>
      <w:proofErr w:type="gramStart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it</w:t>
      </w:r>
      <w:proofErr w:type="gramEnd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 xml:space="preserve"> is a low cost battery 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       4. of ease in servicing 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The preferred electrolyte in Li ion batteries is </w:t>
      </w:r>
    </w:p>
    <w:p w:rsidR="006958D9" w:rsidRPr="00DD7EFB" w:rsidRDefault="006958D9" w:rsidP="006958D9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Aqueous solution of LiPF6 </w:t>
      </w:r>
    </w:p>
    <w:p w:rsidR="006958D9" w:rsidRPr="00DD7EFB" w:rsidRDefault="006958D9" w:rsidP="006958D9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bdr w:val="none" w:sz="0" w:space="0" w:color="auto" w:frame="1"/>
          <w:lang w:val="en-US" w:eastAsia="en-IN"/>
        </w:rPr>
        <w:t>Dry polar ether solution of LiPF6 </w:t>
      </w:r>
    </w:p>
    <w:p w:rsidR="006958D9" w:rsidRPr="00DD7EFB" w:rsidRDefault="006958D9" w:rsidP="006958D9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 xml:space="preserve">Aqueous solution of </w:t>
      </w:r>
      <w:proofErr w:type="spellStart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LiCl</w:t>
      </w:r>
      <w:proofErr w:type="spellEnd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 </w:t>
      </w:r>
    </w:p>
    <w:p w:rsidR="006958D9" w:rsidRPr="00DD7EFB" w:rsidRDefault="006958D9" w:rsidP="006958D9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Non polar solution of LiPF6 </w:t>
      </w:r>
    </w:p>
    <w:p w:rsidR="006958D9" w:rsidRPr="00DD7EFB" w:rsidRDefault="006958D9" w:rsidP="006958D9">
      <w:pPr>
        <w:shd w:val="clear" w:color="auto" w:fill="FFFFFF"/>
        <w:spacing w:after="0" w:line="360" w:lineRule="atLeast"/>
        <w:ind w:left="720"/>
        <w:jc w:val="both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Which of the following statements is correct?  </w:t>
      </w:r>
    </w:p>
    <w:p w:rsidR="006958D9" w:rsidRPr="00DD7EFB" w:rsidRDefault="006958D9" w:rsidP="006958D9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In fuel cells, oxidation and reduction occur on the same electrode </w:t>
      </w:r>
    </w:p>
    <w:p w:rsidR="006958D9" w:rsidRPr="00DD7EFB" w:rsidRDefault="006958D9" w:rsidP="006958D9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Ambient air can be used as oxidant in alkaline fuel cell </w:t>
      </w:r>
    </w:p>
    <w:p w:rsidR="006958D9" w:rsidRPr="00DD7EFB" w:rsidRDefault="006958D9" w:rsidP="006958D9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bdr w:val="none" w:sz="0" w:space="0" w:color="auto" w:frame="1"/>
          <w:lang w:val="en-US" w:eastAsia="en-IN"/>
        </w:rPr>
        <w:t>Proton conducting membrane acts as an electrolyte and a separator in PEMFC </w:t>
      </w:r>
    </w:p>
    <w:p w:rsidR="006958D9" w:rsidRPr="00DD7EFB" w:rsidRDefault="006958D9" w:rsidP="006958D9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val="en-US" w:eastAsia="en-IN"/>
        </w:rPr>
        <w:t>The residual product of hydrogen oxygen fuel cell is hydrogen peroxide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Identify the incorrect statement among the following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 xml:space="preserve">1. </w:t>
      </w:r>
      <w:proofErr w:type="gramStart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Overcharging</w:t>
      </w:r>
      <w:proofErr w:type="gramEnd"/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 xml:space="preserve"> of lead acid battery can lead to corrosion of lead grids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lastRenderedPageBreak/>
        <w:t>2. Alkaline fuel cell is sensitive to CO2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3. </w:t>
      </w:r>
      <w:r w:rsidRPr="00DD7EFB">
        <w:rPr>
          <w:rFonts w:ascii="Times New Roman" w:eastAsia="Times New Roman" w:hAnsi="Times New Roman" w:cs="Times New Roman"/>
          <w:b/>
          <w:bCs/>
          <w:color w:val="000000"/>
          <w:sz w:val="28"/>
          <w:szCs w:val="24"/>
          <w:bdr w:val="none" w:sz="0" w:space="0" w:color="auto" w:frame="1"/>
          <w:lang w:eastAsia="en-IN"/>
        </w:rPr>
        <w:t>Electrolytic cells involve spontaneous reactions</w:t>
      </w: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 </w:t>
      </w:r>
    </w:p>
    <w:p w:rsidR="006958D9" w:rsidRPr="00DD7EFB" w:rsidRDefault="006958D9" w:rsidP="006958D9">
      <w:pPr>
        <w:shd w:val="clear" w:color="auto" w:fill="FFFFFF"/>
        <w:spacing w:after="0" w:line="330" w:lineRule="atLeast"/>
        <w:jc w:val="both"/>
        <w:rPr>
          <w:rFonts w:ascii="Times New Roman" w:eastAsia="Times New Roman" w:hAnsi="Times New Roman" w:cs="Times New Roman"/>
          <w:color w:val="000000"/>
          <w:sz w:val="24"/>
          <w:lang w:eastAsia="en-IN"/>
        </w:rPr>
      </w:pPr>
      <w:r w:rsidRPr="00DD7EFB">
        <w:rPr>
          <w:rFonts w:ascii="Times New Roman" w:eastAsia="Times New Roman" w:hAnsi="Times New Roman" w:cs="Times New Roman"/>
          <w:color w:val="000000"/>
          <w:sz w:val="28"/>
          <w:szCs w:val="24"/>
          <w:bdr w:val="none" w:sz="0" w:space="0" w:color="auto" w:frame="1"/>
          <w:lang w:eastAsia="en-IN"/>
        </w:rPr>
        <w:t>4. At equilibrium, the overall cell potential is zero. </w:t>
      </w:r>
    </w:p>
    <w:p w:rsidR="006958D9" w:rsidRPr="00DD7EFB" w:rsidRDefault="006958D9" w:rsidP="006958D9">
      <w:pPr>
        <w:rPr>
          <w:rFonts w:ascii="Times New Roman" w:hAnsi="Times New Roman" w:cs="Times New Roman"/>
          <w:sz w:val="24"/>
        </w:rPr>
      </w:pPr>
    </w:p>
    <w:p w:rsidR="006958D9" w:rsidRPr="002A0894" w:rsidRDefault="006958D9" w:rsidP="00FA3F61">
      <w:pPr>
        <w:shd w:val="clear" w:color="auto" w:fill="FFFFFF"/>
        <w:spacing w:beforeAutospacing="1" w:after="0" w:afterAutospacing="1" w:line="240" w:lineRule="auto"/>
        <w:ind w:left="360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bookmarkStart w:id="0" w:name="_GoBack"/>
      <w:bookmarkEnd w:id="0"/>
    </w:p>
    <w:p w:rsidR="00FA3F61" w:rsidRDefault="00FA3F61" w:rsidP="00FA3F61"/>
    <w:p w:rsidR="00FA3F61" w:rsidRDefault="00FA3F61" w:rsidP="00FA3F61"/>
    <w:p w:rsidR="00FA3F61" w:rsidRDefault="00FA3F61"/>
    <w:sectPr w:rsidR="00FA3F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pitch w:val="variable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552595"/>
    <w:multiLevelType w:val="multilevel"/>
    <w:tmpl w:val="DAC2D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9507A3"/>
    <w:multiLevelType w:val="hybridMultilevel"/>
    <w:tmpl w:val="C418453C"/>
    <w:lvl w:ilvl="0" w:tplc="B14051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D19BA"/>
    <w:multiLevelType w:val="multilevel"/>
    <w:tmpl w:val="5ABEB6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1C20FA"/>
    <w:multiLevelType w:val="multilevel"/>
    <w:tmpl w:val="C316D3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A712C7"/>
    <w:multiLevelType w:val="multilevel"/>
    <w:tmpl w:val="2F5C2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DD7344"/>
    <w:multiLevelType w:val="hybridMultilevel"/>
    <w:tmpl w:val="BC023CBE"/>
    <w:lvl w:ilvl="0" w:tplc="548605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bEwMzOxNDQ3NzZV0lEKTi0uzszPAykwrgUA6HQUwCwAAAA="/>
  </w:docVars>
  <w:rsids>
    <w:rsidRoot w:val="00D55353"/>
    <w:rsid w:val="00297ECC"/>
    <w:rsid w:val="004713D2"/>
    <w:rsid w:val="006958D9"/>
    <w:rsid w:val="009A3A4F"/>
    <w:rsid w:val="00C80068"/>
    <w:rsid w:val="00D445A0"/>
    <w:rsid w:val="00D55353"/>
    <w:rsid w:val="00FA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660FA"/>
  <w15:chartTrackingRefBased/>
  <w15:docId w15:val="{B25457EE-6ECF-4F4F-B420-01E2C15FA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D445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Default">
    <w:name w:val="Default"/>
    <w:rsid w:val="00FA3F6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96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E6682FBE6CE54A96347FBF6105349C" ma:contentTypeVersion="4" ma:contentTypeDescription="Create a new document." ma:contentTypeScope="" ma:versionID="d3190123b1fbddf72e87dbd8b2f1d7f2">
  <xsd:schema xmlns:xsd="http://www.w3.org/2001/XMLSchema" xmlns:xs="http://www.w3.org/2001/XMLSchema" xmlns:p="http://schemas.microsoft.com/office/2006/metadata/properties" xmlns:ns2="7c4e904c-990d-4af5-8f6e-2acf05147711" targetNamespace="http://schemas.microsoft.com/office/2006/metadata/properties" ma:root="true" ma:fieldsID="8d60196a36a02e42a24a827c59c11a60" ns2:_="">
    <xsd:import namespace="7c4e904c-990d-4af5-8f6e-2acf051477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4e904c-990d-4af5-8f6e-2acf051477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D5DD8F-36DB-40EC-A45F-95962EF23B5B}"/>
</file>

<file path=customXml/itemProps2.xml><?xml version="1.0" encoding="utf-8"?>
<ds:datastoreItem xmlns:ds="http://schemas.openxmlformats.org/officeDocument/2006/customXml" ds:itemID="{70B034AA-0B89-41E8-B55F-E57AD1D8FC3E}"/>
</file>

<file path=customXml/itemProps3.xml><?xml version="1.0" encoding="utf-8"?>
<ds:datastoreItem xmlns:ds="http://schemas.openxmlformats.org/officeDocument/2006/customXml" ds:itemID="{3860BF6B-3BAC-47F2-8431-BEB50B6FBB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1222</Words>
  <Characters>6969</Characters>
  <Application>Microsoft Office Word</Application>
  <DocSecurity>0</DocSecurity>
  <Lines>58</Lines>
  <Paragraphs>16</Paragraphs>
  <ScaleCrop>false</ScaleCrop>
  <Company/>
  <LinksUpToDate>false</LinksUpToDate>
  <CharactersWithSpaces>8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mya [MAHE-MIT]</dc:creator>
  <cp:keywords/>
  <dc:description/>
  <cp:lastModifiedBy>Sowmya [MAHE-MIT]</cp:lastModifiedBy>
  <cp:revision>6</cp:revision>
  <dcterms:created xsi:type="dcterms:W3CDTF">2020-10-29T11:33:00Z</dcterms:created>
  <dcterms:modified xsi:type="dcterms:W3CDTF">2020-12-08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E6682FBE6CE54A96347FBF6105349C</vt:lpwstr>
  </property>
</Properties>
</file>